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1E865" w14:textId="0F32E997" w:rsidR="009347B1" w:rsidRDefault="0023791D">
      <w:pPr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Ski Trips</w:t>
      </w:r>
      <w:r w:rsidR="00226557">
        <w:rPr>
          <w:rFonts w:ascii="Arial" w:hAnsi="Arial" w:cs="Arial"/>
          <w:color w:val="000000"/>
          <w:sz w:val="28"/>
          <w:szCs w:val="28"/>
        </w:rPr>
        <w:t xml:space="preserve"> Committee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 w:rsidR="009347B1" w:rsidRPr="002750C5">
        <w:rPr>
          <w:rFonts w:ascii="Arial" w:hAnsi="Arial" w:cs="Arial"/>
          <w:color w:val="000000"/>
          <w:sz w:val="28"/>
          <w:szCs w:val="28"/>
        </w:rPr>
        <w:t>Planning &amp; Execution Cycle</w:t>
      </w:r>
      <w:r w:rsidR="005A6413" w:rsidRPr="002750C5">
        <w:rPr>
          <w:rFonts w:ascii="Arial" w:hAnsi="Arial" w:cs="Arial"/>
          <w:color w:val="000000"/>
          <w:sz w:val="28"/>
          <w:szCs w:val="28"/>
        </w:rPr>
        <w:t xml:space="preserve"> + Tools</w:t>
      </w:r>
      <w:r w:rsidR="00B834BB" w:rsidRPr="002750C5">
        <w:rPr>
          <w:rFonts w:ascii="Arial" w:hAnsi="Arial" w:cs="Arial"/>
          <w:color w:val="000000"/>
          <w:sz w:val="28"/>
          <w:szCs w:val="28"/>
        </w:rPr>
        <w:tab/>
      </w:r>
      <w:r w:rsidR="00B834BB" w:rsidRPr="002750C5">
        <w:rPr>
          <w:rFonts w:ascii="Arial" w:hAnsi="Arial" w:cs="Arial"/>
          <w:color w:val="000000"/>
          <w:sz w:val="28"/>
          <w:szCs w:val="28"/>
        </w:rPr>
        <w:tab/>
      </w:r>
      <w:r w:rsidR="00B834BB" w:rsidRPr="002750C5">
        <w:rPr>
          <w:rFonts w:ascii="Arial" w:hAnsi="Arial" w:cs="Arial"/>
          <w:color w:val="000000"/>
          <w:sz w:val="28"/>
          <w:szCs w:val="28"/>
        </w:rPr>
        <w:tab/>
      </w:r>
      <w:r w:rsidR="00B834BB" w:rsidRPr="002750C5">
        <w:rPr>
          <w:rFonts w:ascii="Arial" w:hAnsi="Arial" w:cs="Arial"/>
          <w:color w:val="000000"/>
          <w:sz w:val="28"/>
          <w:szCs w:val="28"/>
        </w:rPr>
        <w:tab/>
      </w:r>
      <w:r w:rsidR="00B834BB" w:rsidRPr="002750C5">
        <w:rPr>
          <w:rFonts w:ascii="Arial" w:hAnsi="Arial" w:cs="Arial"/>
          <w:color w:val="000000"/>
          <w:sz w:val="28"/>
          <w:szCs w:val="28"/>
        </w:rPr>
        <w:tab/>
      </w:r>
      <w:r w:rsidR="00470093">
        <w:rPr>
          <w:rFonts w:ascii="Arial" w:hAnsi="Arial" w:cs="Arial"/>
          <w:color w:val="000000"/>
          <w:sz w:val="28"/>
          <w:szCs w:val="28"/>
        </w:rPr>
        <w:t>2</w:t>
      </w:r>
      <w:r w:rsidR="00B834BB" w:rsidRPr="002750C5">
        <w:rPr>
          <w:rFonts w:ascii="Arial" w:hAnsi="Arial" w:cs="Arial"/>
          <w:color w:val="000000"/>
          <w:sz w:val="28"/>
          <w:szCs w:val="28"/>
        </w:rPr>
        <w:t>/</w:t>
      </w:r>
      <w:r w:rsidR="006B3C02">
        <w:rPr>
          <w:rFonts w:ascii="Arial" w:hAnsi="Arial" w:cs="Arial"/>
          <w:color w:val="000000"/>
          <w:sz w:val="28"/>
          <w:szCs w:val="28"/>
        </w:rPr>
        <w:t>2</w:t>
      </w:r>
      <w:r w:rsidR="00AD26ED">
        <w:rPr>
          <w:rFonts w:ascii="Arial" w:hAnsi="Arial" w:cs="Arial"/>
          <w:color w:val="000000"/>
          <w:sz w:val="28"/>
          <w:szCs w:val="28"/>
        </w:rPr>
        <w:t>3</w:t>
      </w:r>
      <w:r w:rsidR="00B834BB" w:rsidRPr="002750C5">
        <w:rPr>
          <w:rFonts w:ascii="Arial" w:hAnsi="Arial" w:cs="Arial"/>
          <w:color w:val="000000"/>
          <w:sz w:val="28"/>
          <w:szCs w:val="28"/>
        </w:rPr>
        <w:t>/</w:t>
      </w:r>
      <w:r w:rsidR="00470093">
        <w:rPr>
          <w:rFonts w:ascii="Arial" w:hAnsi="Arial" w:cs="Arial"/>
          <w:color w:val="000000"/>
          <w:sz w:val="28"/>
          <w:szCs w:val="28"/>
        </w:rPr>
        <w:t>2</w:t>
      </w:r>
      <w:r w:rsidR="006B3C02">
        <w:rPr>
          <w:rFonts w:ascii="Arial" w:hAnsi="Arial" w:cs="Arial"/>
          <w:color w:val="000000"/>
          <w:sz w:val="28"/>
          <w:szCs w:val="28"/>
        </w:rPr>
        <w:t>2</w:t>
      </w:r>
      <w:r w:rsidR="00B834BB" w:rsidRPr="002750C5">
        <w:rPr>
          <w:rFonts w:ascii="Arial" w:hAnsi="Arial" w:cs="Arial"/>
          <w:color w:val="000000"/>
          <w:sz w:val="28"/>
          <w:szCs w:val="28"/>
        </w:rPr>
        <w:t xml:space="preserve"> Version </w:t>
      </w:r>
      <w:r w:rsidR="00AD26ED">
        <w:rPr>
          <w:rFonts w:ascii="Arial" w:hAnsi="Arial" w:cs="Arial"/>
          <w:color w:val="000000"/>
          <w:sz w:val="28"/>
          <w:szCs w:val="28"/>
        </w:rPr>
        <w:t>6</w:t>
      </w:r>
    </w:p>
    <w:p w14:paraId="7276179D" w14:textId="431F46D0" w:rsidR="009E6AE8" w:rsidRDefault="00DD0F80">
      <w:pPr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Overview</w:t>
      </w:r>
    </w:p>
    <w:p w14:paraId="4C182AD4" w14:textId="0D336499" w:rsidR="00E75FE0" w:rsidRPr="001315F7" w:rsidRDefault="00E75FE0">
      <w:pPr>
        <w:rPr>
          <w:rFonts w:ascii="Arial" w:hAnsi="Arial" w:cs="Arial"/>
          <w:color w:val="000000"/>
          <w:sz w:val="24"/>
          <w:szCs w:val="24"/>
        </w:rPr>
      </w:pPr>
      <w:r w:rsidRPr="001315F7">
        <w:rPr>
          <w:rFonts w:ascii="Arial" w:hAnsi="Arial" w:cs="Arial"/>
          <w:color w:val="000000"/>
          <w:sz w:val="24"/>
          <w:szCs w:val="24"/>
        </w:rPr>
        <w:t>The former Western/International Committee</w:t>
      </w:r>
      <w:r w:rsidR="007160B0" w:rsidRPr="001315F7">
        <w:rPr>
          <w:rFonts w:ascii="Arial" w:hAnsi="Arial" w:cs="Arial"/>
          <w:color w:val="000000"/>
          <w:sz w:val="24"/>
          <w:szCs w:val="24"/>
        </w:rPr>
        <w:t xml:space="preserve"> has been renamed to the “Ski Trips Committee”</w:t>
      </w:r>
      <w:r w:rsidR="001F2247">
        <w:rPr>
          <w:rFonts w:ascii="Arial" w:hAnsi="Arial" w:cs="Arial"/>
          <w:color w:val="000000"/>
          <w:sz w:val="24"/>
          <w:szCs w:val="24"/>
        </w:rPr>
        <w:t xml:space="preserve"> (STC)</w:t>
      </w:r>
      <w:r w:rsidR="00226557">
        <w:rPr>
          <w:rFonts w:ascii="Arial" w:hAnsi="Arial" w:cs="Arial"/>
          <w:color w:val="000000"/>
          <w:sz w:val="24"/>
          <w:szCs w:val="24"/>
        </w:rPr>
        <w:t xml:space="preserve"> </w:t>
      </w:r>
      <w:r w:rsidR="007160B0" w:rsidRPr="001315F7">
        <w:rPr>
          <w:rFonts w:ascii="Arial" w:hAnsi="Arial" w:cs="Arial"/>
          <w:color w:val="000000"/>
          <w:sz w:val="24"/>
          <w:szCs w:val="24"/>
        </w:rPr>
        <w:t xml:space="preserve">because the Eastern ski trip program has been added to </w:t>
      </w:r>
      <w:r w:rsidR="001315F7" w:rsidRPr="001315F7">
        <w:rPr>
          <w:rFonts w:ascii="Arial" w:hAnsi="Arial" w:cs="Arial"/>
          <w:color w:val="000000"/>
          <w:sz w:val="24"/>
          <w:szCs w:val="24"/>
        </w:rPr>
        <w:t xml:space="preserve">the committee’s responsibilities.  </w:t>
      </w:r>
      <w:r w:rsidR="00006E6F">
        <w:rPr>
          <w:rFonts w:ascii="Arial" w:hAnsi="Arial" w:cs="Arial"/>
          <w:color w:val="000000"/>
          <w:sz w:val="24"/>
          <w:szCs w:val="24"/>
        </w:rPr>
        <w:t>Eastern</w:t>
      </w:r>
      <w:r w:rsidR="00226557">
        <w:rPr>
          <w:rFonts w:ascii="Arial" w:hAnsi="Arial" w:cs="Arial"/>
          <w:color w:val="000000"/>
          <w:sz w:val="24"/>
          <w:szCs w:val="24"/>
        </w:rPr>
        <w:t xml:space="preserve"> trips are fewer in number,</w:t>
      </w:r>
      <w:r w:rsidR="00F753C8">
        <w:rPr>
          <w:rFonts w:ascii="Arial" w:hAnsi="Arial" w:cs="Arial"/>
          <w:color w:val="000000"/>
          <w:sz w:val="24"/>
          <w:szCs w:val="24"/>
        </w:rPr>
        <w:t xml:space="preserve">2021 &amp; </w:t>
      </w:r>
      <w:r w:rsidR="00226557">
        <w:rPr>
          <w:rFonts w:ascii="Arial" w:hAnsi="Arial" w:cs="Arial"/>
          <w:color w:val="000000"/>
          <w:sz w:val="24"/>
          <w:szCs w:val="24"/>
        </w:rPr>
        <w:t xml:space="preserve"> 2022 and forward.</w:t>
      </w:r>
      <w:r w:rsidR="00006E6F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7675C50" w14:textId="21A5AF42" w:rsidR="007D678B" w:rsidRPr="002750C5" w:rsidRDefault="00AD702B" w:rsidP="007D678B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Ski trips are posted to the SCWDC web site for sign up </w:t>
      </w:r>
      <w:r w:rsidR="00D9601C">
        <w:rPr>
          <w:rFonts w:ascii="Arial" w:hAnsi="Arial" w:cs="Arial"/>
          <w:color w:val="000000"/>
          <w:sz w:val="24"/>
          <w:szCs w:val="24"/>
        </w:rPr>
        <w:t>on</w:t>
      </w:r>
      <w:r>
        <w:rPr>
          <w:rFonts w:ascii="Arial" w:hAnsi="Arial" w:cs="Arial"/>
          <w:color w:val="000000"/>
          <w:sz w:val="24"/>
          <w:szCs w:val="24"/>
        </w:rPr>
        <w:t xml:space="preserve"> July</w:t>
      </w:r>
      <w:r w:rsidR="0028039C">
        <w:rPr>
          <w:rFonts w:ascii="Arial" w:hAnsi="Arial" w:cs="Arial"/>
          <w:color w:val="000000"/>
          <w:sz w:val="24"/>
          <w:szCs w:val="24"/>
        </w:rPr>
        <w:t xml:space="preserve"> 1</w:t>
      </w:r>
      <w:r>
        <w:rPr>
          <w:rFonts w:ascii="Arial" w:hAnsi="Arial" w:cs="Arial"/>
          <w:color w:val="000000"/>
          <w:sz w:val="24"/>
          <w:szCs w:val="24"/>
        </w:rPr>
        <w:t xml:space="preserve">.  </w:t>
      </w:r>
      <w:r w:rsidR="001F2247">
        <w:rPr>
          <w:rFonts w:ascii="Arial" w:hAnsi="Arial" w:cs="Arial"/>
          <w:color w:val="000000"/>
          <w:sz w:val="24"/>
          <w:szCs w:val="24"/>
        </w:rPr>
        <w:t>STC</w:t>
      </w:r>
      <w:r w:rsidR="007B29A4" w:rsidRPr="002750C5">
        <w:rPr>
          <w:rFonts w:ascii="Arial" w:hAnsi="Arial" w:cs="Arial"/>
          <w:color w:val="000000"/>
          <w:sz w:val="24"/>
          <w:szCs w:val="24"/>
        </w:rPr>
        <w:t xml:space="preserve"> meets every month to handle questions, issues and changes.  Meeting is supplemented by frequent emails. </w:t>
      </w:r>
      <w:r w:rsidR="007D678B" w:rsidRPr="002750C5">
        <w:rPr>
          <w:rFonts w:ascii="Arial" w:hAnsi="Arial" w:cs="Arial"/>
          <w:color w:val="000000"/>
          <w:sz w:val="24"/>
          <w:szCs w:val="24"/>
        </w:rPr>
        <w:t xml:space="preserve">Typical </w:t>
      </w:r>
      <w:r w:rsidR="007D678B">
        <w:rPr>
          <w:rFonts w:ascii="Arial" w:hAnsi="Arial" w:cs="Arial"/>
          <w:color w:val="000000"/>
          <w:sz w:val="24"/>
          <w:szCs w:val="24"/>
        </w:rPr>
        <w:t>STC</w:t>
      </w:r>
      <w:r w:rsidR="007D678B" w:rsidRPr="002750C5">
        <w:rPr>
          <w:rFonts w:ascii="Arial" w:hAnsi="Arial" w:cs="Arial"/>
          <w:color w:val="000000"/>
          <w:sz w:val="24"/>
          <w:szCs w:val="24"/>
        </w:rPr>
        <w:t xml:space="preserve"> business in its monthly meeting</w:t>
      </w:r>
      <w:r w:rsidR="006D67B8">
        <w:rPr>
          <w:rFonts w:ascii="Arial" w:hAnsi="Arial" w:cs="Arial"/>
          <w:color w:val="000000"/>
          <w:sz w:val="24"/>
          <w:szCs w:val="24"/>
        </w:rPr>
        <w:t xml:space="preserve">: </w:t>
      </w:r>
      <w:r w:rsidR="006D67B8" w:rsidRPr="00E5465C">
        <w:rPr>
          <w:rFonts w:ascii="Arial" w:eastAsia="Times New Roman" w:hAnsi="Arial" w:cs="Arial"/>
          <w:color w:val="000000"/>
          <w:sz w:val="24"/>
          <w:szCs w:val="24"/>
        </w:rPr>
        <w:t xml:space="preserve">Ski trip </w:t>
      </w:r>
      <w:r w:rsidR="006D67B8">
        <w:rPr>
          <w:rFonts w:ascii="Arial" w:eastAsia="Times New Roman" w:hAnsi="Arial" w:cs="Arial"/>
          <w:color w:val="000000"/>
          <w:sz w:val="24"/>
          <w:szCs w:val="24"/>
        </w:rPr>
        <w:t>issues or f</w:t>
      </w:r>
      <w:r w:rsidR="006D67B8" w:rsidRPr="00E5465C">
        <w:rPr>
          <w:rFonts w:ascii="Arial" w:eastAsia="Times New Roman" w:hAnsi="Arial" w:cs="Arial"/>
          <w:color w:val="000000"/>
          <w:sz w:val="24"/>
          <w:szCs w:val="24"/>
        </w:rPr>
        <w:t xml:space="preserve">inancials </w:t>
      </w:r>
      <w:r w:rsidR="006D67B8">
        <w:rPr>
          <w:rFonts w:ascii="Arial" w:eastAsia="Times New Roman" w:hAnsi="Arial" w:cs="Arial"/>
          <w:color w:val="000000"/>
          <w:sz w:val="24"/>
          <w:szCs w:val="24"/>
        </w:rPr>
        <w:t>matters</w:t>
      </w:r>
      <w:r w:rsidR="00795A78">
        <w:rPr>
          <w:rFonts w:ascii="Arial" w:eastAsia="Times New Roman" w:hAnsi="Arial" w:cs="Arial"/>
          <w:color w:val="000000"/>
          <w:sz w:val="24"/>
          <w:szCs w:val="24"/>
        </w:rPr>
        <w:t xml:space="preserve">; </w:t>
      </w:r>
      <w:r w:rsidR="00986A3E">
        <w:rPr>
          <w:rFonts w:ascii="Arial" w:eastAsia="Times New Roman" w:hAnsi="Arial" w:cs="Arial"/>
          <w:color w:val="000000"/>
          <w:sz w:val="24"/>
          <w:szCs w:val="24"/>
        </w:rPr>
        <w:t>&amp; r</w:t>
      </w:r>
      <w:r w:rsidR="00795A78" w:rsidRPr="00795A78">
        <w:rPr>
          <w:rFonts w:ascii="Arial" w:eastAsia="Times New Roman" w:hAnsi="Arial" w:cs="Arial"/>
          <w:color w:val="000000"/>
          <w:sz w:val="24"/>
          <w:szCs w:val="24"/>
        </w:rPr>
        <w:t>eview any evaluations that have been received</w:t>
      </w:r>
      <w:r w:rsidR="007D678B" w:rsidRPr="00795A78">
        <w:rPr>
          <w:rFonts w:ascii="Arial" w:eastAsia="Times New Roman" w:hAnsi="Arial" w:cs="Arial"/>
          <w:color w:val="000000"/>
          <w:sz w:val="24"/>
          <w:szCs w:val="24"/>
        </w:rPr>
        <w:t>. This varies greatly according to the time of year, Jan</w:t>
      </w:r>
      <w:r w:rsidR="00986A3E">
        <w:rPr>
          <w:rFonts w:ascii="Arial" w:eastAsia="Times New Roman" w:hAnsi="Arial" w:cs="Arial"/>
          <w:color w:val="000000"/>
          <w:sz w:val="24"/>
          <w:szCs w:val="24"/>
        </w:rPr>
        <w:t>u</w:t>
      </w:r>
      <w:r w:rsidR="00A26C05">
        <w:rPr>
          <w:rFonts w:ascii="Arial" w:eastAsia="Times New Roman" w:hAnsi="Arial" w:cs="Arial"/>
          <w:color w:val="000000"/>
          <w:sz w:val="24"/>
          <w:szCs w:val="24"/>
        </w:rPr>
        <w:t xml:space="preserve">ary, </w:t>
      </w:r>
      <w:r w:rsidR="007D678B" w:rsidRPr="00795A78">
        <w:rPr>
          <w:rFonts w:ascii="Arial" w:eastAsia="Times New Roman" w:hAnsi="Arial" w:cs="Arial"/>
          <w:color w:val="000000"/>
          <w:sz w:val="24"/>
          <w:szCs w:val="24"/>
        </w:rPr>
        <w:t>Feb</w:t>
      </w:r>
      <w:r w:rsidR="00A26C05">
        <w:rPr>
          <w:rFonts w:ascii="Arial" w:eastAsia="Times New Roman" w:hAnsi="Arial" w:cs="Arial"/>
          <w:color w:val="000000"/>
          <w:sz w:val="24"/>
          <w:szCs w:val="24"/>
        </w:rPr>
        <w:t xml:space="preserve">ruary, </w:t>
      </w:r>
      <w:r w:rsidR="007D678B" w:rsidRPr="00795A78">
        <w:rPr>
          <w:rFonts w:ascii="Arial" w:eastAsia="Times New Roman" w:hAnsi="Arial" w:cs="Arial"/>
          <w:color w:val="000000"/>
          <w:sz w:val="24"/>
          <w:szCs w:val="24"/>
        </w:rPr>
        <w:t>Mar</w:t>
      </w:r>
      <w:r w:rsidR="00A26C05">
        <w:rPr>
          <w:rFonts w:ascii="Arial" w:eastAsia="Times New Roman" w:hAnsi="Arial" w:cs="Arial"/>
          <w:color w:val="000000"/>
          <w:sz w:val="24"/>
          <w:szCs w:val="24"/>
        </w:rPr>
        <w:t xml:space="preserve">ch:  </w:t>
      </w:r>
      <w:r w:rsidR="007D678B" w:rsidRPr="00795A78">
        <w:rPr>
          <w:rFonts w:ascii="Arial" w:eastAsia="Times New Roman" w:hAnsi="Arial" w:cs="Arial"/>
          <w:color w:val="000000"/>
          <w:sz w:val="24"/>
          <w:szCs w:val="24"/>
        </w:rPr>
        <w:t>trips are coming and</w:t>
      </w:r>
      <w:r w:rsidR="007D678B" w:rsidRPr="002750C5">
        <w:rPr>
          <w:rFonts w:ascii="Arial" w:hAnsi="Arial" w:cs="Arial"/>
          <w:color w:val="000000"/>
          <w:sz w:val="24"/>
          <w:szCs w:val="24"/>
        </w:rPr>
        <w:t xml:space="preserve"> going, or planning </w:t>
      </w:r>
      <w:r w:rsidR="00985A10">
        <w:rPr>
          <w:rFonts w:ascii="Arial" w:hAnsi="Arial" w:cs="Arial"/>
          <w:color w:val="000000"/>
          <w:sz w:val="24"/>
          <w:szCs w:val="24"/>
        </w:rPr>
        <w:t>for next year’s trips</w:t>
      </w:r>
      <w:r w:rsidR="000B0F8C">
        <w:rPr>
          <w:rFonts w:ascii="Arial" w:hAnsi="Arial" w:cs="Arial"/>
          <w:color w:val="000000"/>
          <w:sz w:val="24"/>
          <w:szCs w:val="24"/>
        </w:rPr>
        <w:t xml:space="preserve"> is ungoing</w:t>
      </w:r>
      <w:r w:rsidR="007D678B" w:rsidRPr="002750C5">
        <w:rPr>
          <w:rFonts w:ascii="Arial" w:hAnsi="Arial" w:cs="Arial"/>
          <w:color w:val="000000"/>
          <w:sz w:val="24"/>
          <w:szCs w:val="24"/>
        </w:rPr>
        <w:t xml:space="preserve">.  </w:t>
      </w:r>
      <w:r w:rsidR="00DD2565">
        <w:rPr>
          <w:rFonts w:ascii="Arial" w:hAnsi="Arial" w:cs="Arial"/>
          <w:color w:val="000000"/>
          <w:sz w:val="24"/>
          <w:szCs w:val="24"/>
        </w:rPr>
        <w:t>Unavoidable</w:t>
      </w:r>
      <w:r w:rsidR="00695D0C">
        <w:rPr>
          <w:rFonts w:ascii="Arial" w:hAnsi="Arial" w:cs="Arial"/>
          <w:color w:val="000000"/>
          <w:sz w:val="24"/>
          <w:szCs w:val="24"/>
        </w:rPr>
        <w:t xml:space="preserve"> in</w:t>
      </w:r>
      <w:r w:rsidR="007D678B" w:rsidRPr="002750C5">
        <w:rPr>
          <w:rFonts w:ascii="Arial" w:hAnsi="Arial" w:cs="Arial"/>
          <w:color w:val="000000"/>
          <w:sz w:val="24"/>
          <w:szCs w:val="24"/>
        </w:rPr>
        <w:t xml:space="preserve"> the Jan-March period, there is an overlap of these</w:t>
      </w:r>
      <w:r w:rsidR="00985A10">
        <w:rPr>
          <w:rFonts w:ascii="Arial" w:hAnsi="Arial" w:cs="Arial"/>
          <w:color w:val="000000"/>
          <w:sz w:val="24"/>
          <w:szCs w:val="24"/>
        </w:rPr>
        <w:t xml:space="preserve"> two </w:t>
      </w:r>
      <w:r w:rsidR="00DD2565">
        <w:rPr>
          <w:rFonts w:ascii="Arial" w:hAnsi="Arial" w:cs="Arial"/>
          <w:color w:val="000000"/>
          <w:sz w:val="24"/>
          <w:szCs w:val="24"/>
        </w:rPr>
        <w:t>different tasks.</w:t>
      </w:r>
    </w:p>
    <w:p w14:paraId="17172278" w14:textId="289E5236" w:rsidR="009E6AE8" w:rsidRDefault="00DD0F80">
      <w:pPr>
        <w:rPr>
          <w:rFonts w:ascii="Arial" w:hAnsi="Arial" w:cs="Arial"/>
          <w:color w:val="000000"/>
          <w:sz w:val="24"/>
          <w:szCs w:val="24"/>
        </w:rPr>
      </w:pPr>
      <w:r w:rsidRPr="00EE6E87">
        <w:rPr>
          <w:rFonts w:ascii="Arial" w:hAnsi="Arial" w:cs="Arial"/>
          <w:color w:val="000000"/>
          <w:sz w:val="24"/>
          <w:szCs w:val="24"/>
        </w:rPr>
        <w:t xml:space="preserve">Financial Manager </w:t>
      </w:r>
      <w:r w:rsidR="0050222B">
        <w:rPr>
          <w:rFonts w:ascii="Arial" w:hAnsi="Arial" w:cs="Arial"/>
          <w:color w:val="000000"/>
          <w:sz w:val="24"/>
          <w:szCs w:val="24"/>
        </w:rPr>
        <w:t xml:space="preserve">(FM) </w:t>
      </w:r>
      <w:r w:rsidRPr="00EE6E87">
        <w:rPr>
          <w:rFonts w:ascii="Arial" w:hAnsi="Arial" w:cs="Arial"/>
          <w:color w:val="000000"/>
          <w:sz w:val="24"/>
          <w:szCs w:val="24"/>
        </w:rPr>
        <w:t xml:space="preserve">records all </w:t>
      </w:r>
      <w:r w:rsidR="00903EF9" w:rsidRPr="00EE6E87">
        <w:rPr>
          <w:rFonts w:ascii="Arial" w:hAnsi="Arial" w:cs="Arial"/>
          <w:color w:val="000000"/>
          <w:sz w:val="24"/>
          <w:szCs w:val="24"/>
        </w:rPr>
        <w:t xml:space="preserve">ski trip </w:t>
      </w:r>
      <w:r w:rsidRPr="00EE6E87">
        <w:rPr>
          <w:rFonts w:ascii="Arial" w:hAnsi="Arial" w:cs="Arial"/>
          <w:color w:val="000000"/>
          <w:sz w:val="24"/>
          <w:szCs w:val="24"/>
        </w:rPr>
        <w:t>payments</w:t>
      </w:r>
      <w:r w:rsidR="00903EF9" w:rsidRPr="00EE6E87">
        <w:rPr>
          <w:rFonts w:ascii="Arial" w:hAnsi="Arial" w:cs="Arial"/>
          <w:color w:val="000000"/>
          <w:sz w:val="24"/>
          <w:szCs w:val="24"/>
        </w:rPr>
        <w:t xml:space="preserve"> into Excel files</w:t>
      </w:r>
      <w:r w:rsidR="00EE6E87" w:rsidRPr="00EE6E87">
        <w:rPr>
          <w:rFonts w:ascii="Arial" w:hAnsi="Arial" w:cs="Arial"/>
          <w:color w:val="000000"/>
          <w:sz w:val="24"/>
          <w:szCs w:val="24"/>
        </w:rPr>
        <w:t xml:space="preserve"> by person and </w:t>
      </w:r>
      <w:r w:rsidR="00EE6E87">
        <w:rPr>
          <w:rFonts w:ascii="Arial" w:hAnsi="Arial" w:cs="Arial"/>
          <w:color w:val="000000"/>
          <w:sz w:val="24"/>
          <w:szCs w:val="24"/>
        </w:rPr>
        <w:t>into Quickbooks by t</w:t>
      </w:r>
      <w:r w:rsidR="00B94E63">
        <w:rPr>
          <w:rFonts w:ascii="Arial" w:hAnsi="Arial" w:cs="Arial"/>
          <w:color w:val="000000"/>
          <w:sz w:val="24"/>
          <w:szCs w:val="24"/>
        </w:rPr>
        <w:t>ri</w:t>
      </w:r>
      <w:r w:rsidR="00EE6E87">
        <w:rPr>
          <w:rFonts w:ascii="Arial" w:hAnsi="Arial" w:cs="Arial"/>
          <w:color w:val="000000"/>
          <w:sz w:val="24"/>
          <w:szCs w:val="24"/>
        </w:rPr>
        <w:t>p</w:t>
      </w:r>
      <w:r w:rsidR="00B94E63">
        <w:rPr>
          <w:rFonts w:ascii="Arial" w:hAnsi="Arial" w:cs="Arial"/>
          <w:color w:val="000000"/>
          <w:sz w:val="24"/>
          <w:szCs w:val="24"/>
        </w:rPr>
        <w:t>.</w:t>
      </w:r>
      <w:r w:rsidR="00D52C1E">
        <w:rPr>
          <w:rFonts w:ascii="Arial" w:hAnsi="Arial" w:cs="Arial"/>
          <w:color w:val="000000"/>
          <w:sz w:val="24"/>
          <w:szCs w:val="24"/>
        </w:rPr>
        <w:t xml:space="preserve">  </w:t>
      </w:r>
      <w:r w:rsidR="0050222B">
        <w:rPr>
          <w:rFonts w:ascii="Arial" w:hAnsi="Arial" w:cs="Arial"/>
          <w:color w:val="000000"/>
          <w:sz w:val="24"/>
          <w:szCs w:val="24"/>
        </w:rPr>
        <w:t xml:space="preserve">The FM </w:t>
      </w:r>
      <w:r w:rsidR="001A36DC">
        <w:rPr>
          <w:rFonts w:ascii="Arial" w:hAnsi="Arial" w:cs="Arial"/>
          <w:color w:val="000000"/>
          <w:sz w:val="24"/>
          <w:szCs w:val="24"/>
        </w:rPr>
        <w:t>is OK with interim payments to Tour Operators, based on the contract</w:t>
      </w:r>
      <w:r w:rsidR="00695D0C">
        <w:rPr>
          <w:rFonts w:ascii="Arial" w:hAnsi="Arial" w:cs="Arial"/>
          <w:color w:val="000000"/>
          <w:sz w:val="24"/>
          <w:szCs w:val="24"/>
        </w:rPr>
        <w:t>s</w:t>
      </w:r>
      <w:r w:rsidR="001A36DC">
        <w:rPr>
          <w:rFonts w:ascii="Arial" w:hAnsi="Arial" w:cs="Arial"/>
          <w:color w:val="000000"/>
          <w:sz w:val="24"/>
          <w:szCs w:val="24"/>
        </w:rPr>
        <w:t xml:space="preserve"> signed in May.  For the last payment, FM </w:t>
      </w:r>
      <w:r w:rsidR="008A30C6">
        <w:rPr>
          <w:rFonts w:ascii="Arial" w:hAnsi="Arial" w:cs="Arial"/>
          <w:color w:val="000000"/>
          <w:sz w:val="24"/>
          <w:szCs w:val="24"/>
        </w:rPr>
        <w:t xml:space="preserve">audits every </w:t>
      </w:r>
      <w:r w:rsidR="001A36DC">
        <w:rPr>
          <w:rFonts w:ascii="Arial" w:hAnsi="Arial" w:cs="Arial"/>
          <w:color w:val="000000"/>
          <w:sz w:val="24"/>
          <w:szCs w:val="24"/>
        </w:rPr>
        <w:t>T</w:t>
      </w:r>
      <w:r w:rsidR="008A30C6">
        <w:rPr>
          <w:rFonts w:ascii="Arial" w:hAnsi="Arial" w:cs="Arial"/>
          <w:color w:val="000000"/>
          <w:sz w:val="24"/>
          <w:szCs w:val="24"/>
        </w:rPr>
        <w:t xml:space="preserve">our </w:t>
      </w:r>
      <w:r w:rsidR="001A36DC">
        <w:rPr>
          <w:rFonts w:ascii="Arial" w:hAnsi="Arial" w:cs="Arial"/>
          <w:color w:val="000000"/>
          <w:sz w:val="24"/>
          <w:szCs w:val="24"/>
        </w:rPr>
        <w:t>O</w:t>
      </w:r>
      <w:r w:rsidR="008A30C6">
        <w:rPr>
          <w:rFonts w:ascii="Arial" w:hAnsi="Arial" w:cs="Arial"/>
          <w:color w:val="000000"/>
          <w:sz w:val="24"/>
          <w:szCs w:val="24"/>
        </w:rPr>
        <w:t>perator</w:t>
      </w:r>
      <w:r w:rsidR="0061791E">
        <w:rPr>
          <w:rFonts w:ascii="Arial" w:hAnsi="Arial" w:cs="Arial"/>
          <w:color w:val="000000"/>
          <w:sz w:val="24"/>
          <w:szCs w:val="24"/>
        </w:rPr>
        <w:t xml:space="preserve"> final</w:t>
      </w:r>
      <w:r w:rsidR="008A30C6">
        <w:rPr>
          <w:rFonts w:ascii="Arial" w:hAnsi="Arial" w:cs="Arial"/>
          <w:color w:val="000000"/>
          <w:sz w:val="24"/>
          <w:szCs w:val="24"/>
        </w:rPr>
        <w:t xml:space="preserve"> invoice </w:t>
      </w:r>
      <w:r w:rsidR="0061791E">
        <w:rPr>
          <w:rFonts w:ascii="Arial" w:hAnsi="Arial" w:cs="Arial"/>
          <w:color w:val="000000"/>
          <w:sz w:val="24"/>
          <w:szCs w:val="24"/>
        </w:rPr>
        <w:t>before it is paid</w:t>
      </w:r>
      <w:r w:rsidR="00DD2C51">
        <w:rPr>
          <w:rFonts w:ascii="Arial" w:hAnsi="Arial" w:cs="Arial"/>
          <w:color w:val="000000"/>
          <w:sz w:val="24"/>
          <w:szCs w:val="24"/>
        </w:rPr>
        <w:t xml:space="preserve">, evaluating trip participants, lodging, lift tickets, and airline travel.  </w:t>
      </w:r>
    </w:p>
    <w:p w14:paraId="3BD36124" w14:textId="5BDF4F88" w:rsidR="007526EB" w:rsidRDefault="00187248">
      <w:pPr>
        <w:rPr>
          <w:rFonts w:ascii="Arial" w:hAnsi="Arial" w:cs="Arial"/>
          <w:color w:val="000000"/>
          <w:sz w:val="24"/>
          <w:szCs w:val="24"/>
        </w:rPr>
      </w:pPr>
      <w:r w:rsidRPr="00EC0192">
        <w:rPr>
          <w:rFonts w:ascii="Arial" w:hAnsi="Arial" w:cs="Arial"/>
          <w:b/>
          <w:bCs/>
          <w:color w:val="000000"/>
          <w:sz w:val="24"/>
          <w:szCs w:val="24"/>
        </w:rPr>
        <w:t xml:space="preserve">Magazine Schedule:  </w:t>
      </w:r>
      <w:r w:rsidR="001A36DC" w:rsidRPr="00EC0192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="006D5F5F">
        <w:rPr>
          <w:rFonts w:ascii="Arial" w:hAnsi="Arial" w:cs="Arial"/>
          <w:color w:val="000000"/>
          <w:sz w:val="24"/>
          <w:szCs w:val="24"/>
        </w:rPr>
        <w:t xml:space="preserve">Publish spring/summer and election issue </w:t>
      </w:r>
      <w:r w:rsidR="00DD2E52">
        <w:rPr>
          <w:rFonts w:ascii="Arial" w:hAnsi="Arial" w:cs="Arial"/>
          <w:color w:val="000000"/>
          <w:sz w:val="24"/>
          <w:szCs w:val="24"/>
        </w:rPr>
        <w:t xml:space="preserve">about March 1 </w:t>
      </w:r>
      <w:r w:rsidR="006D5F5F">
        <w:rPr>
          <w:rFonts w:ascii="Arial" w:hAnsi="Arial" w:cs="Arial"/>
          <w:color w:val="000000"/>
          <w:sz w:val="24"/>
          <w:szCs w:val="24"/>
        </w:rPr>
        <w:t>covering March-August</w:t>
      </w:r>
      <w:r w:rsidR="00D26D1A">
        <w:rPr>
          <w:rFonts w:ascii="Arial" w:hAnsi="Arial" w:cs="Arial"/>
          <w:color w:val="000000"/>
          <w:sz w:val="24"/>
          <w:szCs w:val="24"/>
        </w:rPr>
        <w:t>.</w:t>
      </w:r>
      <w:r w:rsidR="001A36DC">
        <w:rPr>
          <w:rFonts w:ascii="Arial" w:hAnsi="Arial" w:cs="Arial"/>
          <w:color w:val="000000"/>
          <w:sz w:val="24"/>
          <w:szCs w:val="24"/>
        </w:rPr>
        <w:t xml:space="preserve"> </w:t>
      </w:r>
      <w:r w:rsidR="001A36DC">
        <w:rPr>
          <w:rFonts w:ascii="Arial" w:hAnsi="Arial" w:cs="Arial"/>
          <w:color w:val="000000"/>
          <w:sz w:val="24"/>
          <w:szCs w:val="24"/>
        </w:rPr>
        <w:br/>
      </w:r>
      <w:r w:rsidR="007526EB">
        <w:rPr>
          <w:rFonts w:ascii="Arial" w:hAnsi="Arial" w:cs="Arial"/>
          <w:color w:val="000000"/>
          <w:sz w:val="24"/>
          <w:szCs w:val="24"/>
        </w:rPr>
        <w:t xml:space="preserve">Publish fall/winter issue </w:t>
      </w:r>
      <w:r w:rsidR="00DD2E52">
        <w:rPr>
          <w:rFonts w:ascii="Arial" w:hAnsi="Arial" w:cs="Arial"/>
          <w:color w:val="000000"/>
          <w:sz w:val="24"/>
          <w:szCs w:val="24"/>
        </w:rPr>
        <w:t xml:space="preserve">about September 1 </w:t>
      </w:r>
      <w:r w:rsidR="007526EB">
        <w:rPr>
          <w:rFonts w:ascii="Arial" w:hAnsi="Arial" w:cs="Arial"/>
          <w:color w:val="000000"/>
          <w:sz w:val="24"/>
          <w:szCs w:val="24"/>
        </w:rPr>
        <w:t>c</w:t>
      </w:r>
      <w:r w:rsidR="00DD2E52">
        <w:rPr>
          <w:rFonts w:ascii="Arial" w:hAnsi="Arial" w:cs="Arial"/>
          <w:color w:val="000000"/>
          <w:sz w:val="24"/>
          <w:szCs w:val="24"/>
        </w:rPr>
        <w:t xml:space="preserve">overing </w:t>
      </w:r>
      <w:r w:rsidR="00D26D1A">
        <w:rPr>
          <w:rFonts w:ascii="Arial" w:hAnsi="Arial" w:cs="Arial"/>
          <w:color w:val="000000"/>
          <w:sz w:val="24"/>
          <w:szCs w:val="24"/>
        </w:rPr>
        <w:t xml:space="preserve">September </w:t>
      </w:r>
      <w:r w:rsidR="00E5465C">
        <w:rPr>
          <w:rFonts w:ascii="Arial" w:hAnsi="Arial" w:cs="Arial"/>
          <w:color w:val="000000"/>
          <w:sz w:val="24"/>
          <w:szCs w:val="24"/>
        </w:rPr>
        <w:t>–</w:t>
      </w:r>
      <w:r w:rsidR="00D26D1A">
        <w:rPr>
          <w:rFonts w:ascii="Arial" w:hAnsi="Arial" w:cs="Arial"/>
          <w:color w:val="000000"/>
          <w:sz w:val="24"/>
          <w:szCs w:val="24"/>
        </w:rPr>
        <w:t xml:space="preserve"> February</w:t>
      </w:r>
      <w:r w:rsidR="00E5465C">
        <w:rPr>
          <w:rFonts w:ascii="Arial" w:hAnsi="Arial" w:cs="Arial"/>
          <w:color w:val="000000"/>
          <w:sz w:val="24"/>
          <w:szCs w:val="24"/>
        </w:rPr>
        <w:t>.</w:t>
      </w:r>
      <w:r w:rsidR="00EC0192">
        <w:rPr>
          <w:rFonts w:ascii="Arial" w:hAnsi="Arial" w:cs="Arial"/>
          <w:color w:val="000000"/>
          <w:sz w:val="24"/>
          <w:szCs w:val="24"/>
        </w:rPr>
        <w:t xml:space="preserve">  Ski trips are listed.  </w:t>
      </w:r>
    </w:p>
    <w:p w14:paraId="0B39AF22" w14:textId="55070FBF" w:rsidR="008B3AB9" w:rsidRDefault="008B3AB9" w:rsidP="008B3AB9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is document has not been submitted to the Ski Trips Committee for review, editing and approval.  </w:t>
      </w:r>
      <w:r w:rsidR="00F753C8">
        <w:rPr>
          <w:rFonts w:ascii="Arial" w:hAnsi="Arial" w:cs="Arial"/>
          <w:color w:val="000000"/>
          <w:sz w:val="24"/>
          <w:szCs w:val="24"/>
        </w:rPr>
        <w:t xml:space="preserve">It will be submitted for review at the end of the 2022 </w:t>
      </w:r>
      <w:r w:rsidR="006F4E37">
        <w:rPr>
          <w:rFonts w:ascii="Arial" w:hAnsi="Arial" w:cs="Arial"/>
          <w:color w:val="000000"/>
          <w:sz w:val="24"/>
          <w:szCs w:val="24"/>
        </w:rPr>
        <w:t>ski season to the Ski Trips Committee.</w:t>
      </w:r>
    </w:p>
    <w:p w14:paraId="6DA3DB1C" w14:textId="298DB29A" w:rsidR="00D00AAE" w:rsidRPr="00780C5E" w:rsidRDefault="0082793A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b/>
          <w:bCs/>
          <w:color w:val="000000"/>
          <w:u w:val="single"/>
        </w:rPr>
      </w:pPr>
      <w:r w:rsidRPr="00780C5E">
        <w:rPr>
          <w:rFonts w:ascii="Arial" w:hAnsi="Arial" w:cs="Arial"/>
          <w:b/>
          <w:bCs/>
          <w:color w:val="000000"/>
          <w:u w:val="single"/>
        </w:rPr>
        <w:t xml:space="preserve">EXPLANATION ABOUT THIS TABLE </w:t>
      </w:r>
      <w:r w:rsidR="006F4E37">
        <w:rPr>
          <w:rFonts w:ascii="Arial" w:hAnsi="Arial" w:cs="Arial"/>
          <w:b/>
          <w:bCs/>
          <w:color w:val="000000"/>
          <w:u w:val="single"/>
        </w:rPr>
        <w:t>(BELOW)</w:t>
      </w:r>
    </w:p>
    <w:p w14:paraId="0A377859" w14:textId="0334831B" w:rsidR="00556391" w:rsidRDefault="00556391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 w:rsidRPr="006F641B">
        <w:rPr>
          <w:rFonts w:ascii="Arial" w:hAnsi="Arial" w:cs="Arial"/>
          <w:i/>
          <w:iCs/>
          <w:color w:val="000000"/>
        </w:rPr>
        <w:t xml:space="preserve">December was selected as the first month of this cycle write-up because it </w:t>
      </w:r>
      <w:r w:rsidR="008E6695" w:rsidRPr="006F641B">
        <w:rPr>
          <w:rFonts w:ascii="Arial" w:hAnsi="Arial" w:cs="Arial"/>
          <w:i/>
          <w:iCs/>
          <w:color w:val="000000"/>
        </w:rPr>
        <w:t>is the month for planning the next year’s ski trips &amp;</w:t>
      </w:r>
      <w:r w:rsidR="0082793A">
        <w:rPr>
          <w:rFonts w:ascii="Arial" w:hAnsi="Arial" w:cs="Arial"/>
          <w:i/>
          <w:iCs/>
          <w:color w:val="000000"/>
        </w:rPr>
        <w:t xml:space="preserve"> </w:t>
      </w:r>
      <w:r w:rsidR="008E6695" w:rsidRPr="006F641B">
        <w:rPr>
          <w:rFonts w:ascii="Arial" w:hAnsi="Arial" w:cs="Arial"/>
          <w:i/>
          <w:iCs/>
          <w:color w:val="000000"/>
        </w:rPr>
        <w:t xml:space="preserve">it can be the </w:t>
      </w:r>
      <w:r w:rsidR="00CC36E6" w:rsidRPr="006F641B">
        <w:rPr>
          <w:rFonts w:ascii="Arial" w:hAnsi="Arial" w:cs="Arial"/>
          <w:i/>
          <w:iCs/>
          <w:color w:val="000000"/>
        </w:rPr>
        <w:t>month of</w:t>
      </w:r>
      <w:r w:rsidR="00C81A36">
        <w:rPr>
          <w:rFonts w:ascii="Arial" w:hAnsi="Arial" w:cs="Arial"/>
          <w:i/>
          <w:iCs/>
          <w:color w:val="000000"/>
        </w:rPr>
        <w:t xml:space="preserve"> SCWDC’s</w:t>
      </w:r>
      <w:r w:rsidR="00CC36E6" w:rsidRPr="006F641B">
        <w:rPr>
          <w:rFonts w:ascii="Arial" w:hAnsi="Arial" w:cs="Arial"/>
          <w:i/>
          <w:iCs/>
          <w:color w:val="000000"/>
        </w:rPr>
        <w:t xml:space="preserve"> first ski trip</w:t>
      </w:r>
      <w:r w:rsidR="00C81A36">
        <w:rPr>
          <w:rFonts w:ascii="Arial" w:hAnsi="Arial" w:cs="Arial"/>
          <w:i/>
          <w:iCs/>
          <w:color w:val="000000"/>
        </w:rPr>
        <w:t>, last week</w:t>
      </w:r>
      <w:r w:rsidR="00CC36E6" w:rsidRPr="006F641B">
        <w:rPr>
          <w:rFonts w:ascii="Arial" w:hAnsi="Arial" w:cs="Arial"/>
          <w:i/>
          <w:iCs/>
          <w:color w:val="000000"/>
        </w:rPr>
        <w:t xml:space="preserve">.  However, in the last few years, January has been the </w:t>
      </w:r>
      <w:r w:rsidR="006F641B" w:rsidRPr="006F641B">
        <w:rPr>
          <w:rFonts w:ascii="Arial" w:hAnsi="Arial" w:cs="Arial"/>
          <w:i/>
          <w:iCs/>
          <w:color w:val="000000"/>
        </w:rPr>
        <w:t>month of the first ski trip.</w:t>
      </w:r>
    </w:p>
    <w:p w14:paraId="08B163C0" w14:textId="77777777" w:rsidR="00780C5E" w:rsidRDefault="00780C5E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</w:p>
    <w:p w14:paraId="19C6D69E" w14:textId="44E5F341" w:rsidR="00A771CB" w:rsidRDefault="00A771CB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>STC is the abbreviation for Ski Trips Committee</w:t>
      </w:r>
      <w:r w:rsidR="00040766">
        <w:rPr>
          <w:rFonts w:ascii="Arial" w:hAnsi="Arial" w:cs="Arial"/>
          <w:i/>
          <w:iCs/>
          <w:color w:val="000000"/>
        </w:rPr>
        <w:t xml:space="preserve">. </w:t>
      </w:r>
    </w:p>
    <w:p w14:paraId="753481E2" w14:textId="57BF56CD" w:rsidR="00040766" w:rsidRDefault="00040766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>TO is the abbreviation for Tour Operator.</w:t>
      </w:r>
    </w:p>
    <w:p w14:paraId="09F069E2" w14:textId="20066606" w:rsidR="000E7B97" w:rsidRDefault="00FA1EA6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>ALEC is the Activity Leader Evaluation Committee</w:t>
      </w:r>
    </w:p>
    <w:p w14:paraId="18B345A5" w14:textId="52FD8A01" w:rsidR="00D402BA" w:rsidRDefault="00D402BA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 xml:space="preserve">Skigram is the weekly email sent to subscribers </w:t>
      </w:r>
      <w:r w:rsidR="00F46BAB">
        <w:rPr>
          <w:rFonts w:ascii="Arial" w:hAnsi="Arial" w:cs="Arial"/>
          <w:i/>
          <w:iCs/>
          <w:color w:val="000000"/>
        </w:rPr>
        <w:t xml:space="preserve">every Monday afternoon.  </w:t>
      </w:r>
    </w:p>
    <w:p w14:paraId="4F05E255" w14:textId="21750123" w:rsidR="00C3435A" w:rsidRDefault="00C3435A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 xml:space="preserve">BRSC is the Blue Ridge Ski Council, </w:t>
      </w:r>
      <w:hyperlink r:id="rId5" w:history="1">
        <w:r w:rsidRPr="00200311">
          <w:rPr>
            <w:rStyle w:val="Hyperlink"/>
            <w:rFonts w:ascii="Arial" w:hAnsi="Arial" w:cs="Arial"/>
            <w:i/>
            <w:iCs/>
          </w:rPr>
          <w:t>www.skicouncil.com</w:t>
        </w:r>
      </w:hyperlink>
      <w:r>
        <w:rPr>
          <w:rFonts w:ascii="Arial" w:hAnsi="Arial" w:cs="Arial"/>
          <w:i/>
          <w:iCs/>
          <w:color w:val="000000"/>
        </w:rPr>
        <w:t>, the association of ski clubs in the Mid-Atlantic region.</w:t>
      </w:r>
    </w:p>
    <w:p w14:paraId="3CDDE874" w14:textId="77777777" w:rsidR="00FA1EA6" w:rsidRDefault="00FA1EA6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</w:p>
    <w:p w14:paraId="148FBD35" w14:textId="4FA523B3" w:rsidR="00A771CB" w:rsidRDefault="000E7B97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i/>
          <w:iCs/>
          <w:color w:val="000000"/>
        </w:rPr>
      </w:pPr>
      <w:r>
        <w:rPr>
          <w:rFonts w:ascii="Arial" w:hAnsi="Arial" w:cs="Arial"/>
          <w:i/>
          <w:iCs/>
          <w:color w:val="000000"/>
        </w:rPr>
        <w:t xml:space="preserve">The purpose of this document is to inform </w:t>
      </w:r>
      <w:r w:rsidR="00605802">
        <w:rPr>
          <w:rFonts w:ascii="Arial" w:hAnsi="Arial" w:cs="Arial"/>
          <w:i/>
          <w:iCs/>
          <w:color w:val="000000"/>
        </w:rPr>
        <w:t xml:space="preserve">management officers </w:t>
      </w:r>
      <w:r>
        <w:rPr>
          <w:rFonts w:ascii="Arial" w:hAnsi="Arial" w:cs="Arial"/>
          <w:i/>
          <w:iCs/>
          <w:color w:val="000000"/>
        </w:rPr>
        <w:t>about the year-round activities of the STC.</w:t>
      </w:r>
    </w:p>
    <w:p w14:paraId="577B6292" w14:textId="41EDED53" w:rsidR="00780C5E" w:rsidRPr="00780C5E" w:rsidRDefault="00EC0192" w:rsidP="00556391">
      <w:pPr>
        <w:pStyle w:val="ListParagraph"/>
        <w:suppressAutoHyphens w:val="0"/>
        <w:spacing w:before="100" w:beforeAutospacing="1" w:after="100" w:afterAutospacing="1"/>
        <w:ind w:left="0"/>
        <w:contextualSpacing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br w:type="page"/>
      </w:r>
      <w:r w:rsidR="0033190D">
        <w:rPr>
          <w:rFonts w:ascii="Arial" w:hAnsi="Arial" w:cs="Arial"/>
          <w:b/>
          <w:bCs/>
          <w:i/>
          <w:iCs/>
          <w:color w:val="000000"/>
        </w:rPr>
        <w:lastRenderedPageBreak/>
        <w:t>THE ENTIRE DOCUMENT IS A DRAFT</w:t>
      </w:r>
    </w:p>
    <w:tbl>
      <w:tblPr>
        <w:tblW w:w="12960" w:type="dxa"/>
        <w:tblInd w:w="-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5"/>
        <w:gridCol w:w="3621"/>
        <w:gridCol w:w="3889"/>
        <w:gridCol w:w="3755"/>
      </w:tblGrid>
      <w:tr w:rsidR="00676A3D" w:rsidRPr="002750C5" w14:paraId="719F6F23" w14:textId="77777777" w:rsidTr="00A30A6F">
        <w:trPr>
          <w:cantSplit/>
          <w:tblHeader/>
        </w:trPr>
        <w:tc>
          <w:tcPr>
            <w:tcW w:w="1695" w:type="dxa"/>
            <w:shd w:val="clear" w:color="auto" w:fill="auto"/>
          </w:tcPr>
          <w:p w14:paraId="740D3C49" w14:textId="0E2D424C" w:rsidR="007C6B62" w:rsidRPr="002750C5" w:rsidRDefault="007C6B62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Month</w:t>
            </w:r>
          </w:p>
        </w:tc>
        <w:tc>
          <w:tcPr>
            <w:tcW w:w="3621" w:type="dxa"/>
            <w:shd w:val="clear" w:color="auto" w:fill="auto"/>
          </w:tcPr>
          <w:p w14:paraId="3ACEB54E" w14:textId="77777777" w:rsidR="007C6B62" w:rsidRPr="002750C5" w:rsidRDefault="007C6B62" w:rsidP="00976B77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Current Ski Season</w:t>
            </w:r>
            <w:r w:rsidR="00976B77"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:</w:t>
            </w:r>
            <w:r w:rsidR="00C42B0C"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execution</w:t>
            </w:r>
          </w:p>
        </w:tc>
        <w:tc>
          <w:tcPr>
            <w:tcW w:w="3889" w:type="dxa"/>
            <w:shd w:val="clear" w:color="auto" w:fill="auto"/>
          </w:tcPr>
          <w:p w14:paraId="270E43AF" w14:textId="77777777" w:rsidR="007C6B62" w:rsidRPr="002750C5" w:rsidRDefault="007C6B62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Next Year’s Ski Season</w:t>
            </w:r>
            <w:r w:rsidR="00C42B0C"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– planning leading to execution</w:t>
            </w:r>
          </w:p>
        </w:tc>
        <w:tc>
          <w:tcPr>
            <w:tcW w:w="3755" w:type="dxa"/>
            <w:shd w:val="clear" w:color="auto" w:fill="auto"/>
          </w:tcPr>
          <w:p w14:paraId="69475BF3" w14:textId="77777777" w:rsidR="007C6B62" w:rsidRPr="002750C5" w:rsidRDefault="007C6B62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Communication and Leaders</w:t>
            </w:r>
          </w:p>
        </w:tc>
      </w:tr>
      <w:tr w:rsidR="00676A3D" w:rsidRPr="002750C5" w14:paraId="420C0AFB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0C778735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December</w:t>
            </w:r>
          </w:p>
        </w:tc>
        <w:tc>
          <w:tcPr>
            <w:tcW w:w="3621" w:type="dxa"/>
            <w:shd w:val="clear" w:color="auto" w:fill="auto"/>
          </w:tcPr>
          <w:p w14:paraId="6F92E031" w14:textId="026E9FEF" w:rsidR="00EA0051" w:rsidRPr="002750C5" w:rsidRDefault="00815CDC" w:rsidP="00CF5801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C has monitored all signups since July</w:t>
            </w:r>
            <w:r w:rsidR="00F41470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adjusted trips sizes</w:t>
            </w:r>
            <w:r w:rsidR="00CA72C8">
              <w:rPr>
                <w:rFonts w:ascii="Arial" w:hAnsi="Arial" w:cs="Arial"/>
                <w:color w:val="000000"/>
                <w:sz w:val="24"/>
                <w:szCs w:val="24"/>
              </w:rPr>
              <w:t>.  For popular trips, the STC may expand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 xml:space="preserve"> them</w:t>
            </w:r>
            <w:r w:rsidR="008122EC">
              <w:rPr>
                <w:rFonts w:ascii="Arial" w:hAnsi="Arial" w:cs="Arial"/>
                <w:color w:val="000000"/>
                <w:sz w:val="24"/>
                <w:szCs w:val="24"/>
              </w:rPr>
              <w:t>, depending on various factors</w:t>
            </w:r>
            <w:r w:rsidR="00CA72C8">
              <w:rPr>
                <w:rFonts w:ascii="Arial" w:hAnsi="Arial" w:cs="Arial"/>
                <w:color w:val="000000"/>
                <w:sz w:val="24"/>
                <w:szCs w:val="24"/>
              </w:rPr>
              <w:t>.  For trips that have not received</w:t>
            </w:r>
            <w:r w:rsidR="00E47093">
              <w:rPr>
                <w:rFonts w:ascii="Arial" w:hAnsi="Arial" w:cs="Arial"/>
                <w:color w:val="000000"/>
                <w:sz w:val="24"/>
                <w:szCs w:val="24"/>
              </w:rPr>
              <w:t xml:space="preserve"> enough si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>gn-ups</w:t>
            </w:r>
            <w:r w:rsidR="00E47093">
              <w:rPr>
                <w:rFonts w:ascii="Arial" w:hAnsi="Arial" w:cs="Arial"/>
                <w:color w:val="000000"/>
                <w:sz w:val="24"/>
                <w:szCs w:val="24"/>
              </w:rPr>
              <w:t>, the STC decides whether to cut back</w:t>
            </w:r>
            <w:r w:rsidR="00187248">
              <w:rPr>
                <w:rFonts w:ascii="Arial" w:hAnsi="Arial" w:cs="Arial"/>
                <w:color w:val="000000"/>
                <w:sz w:val="24"/>
                <w:szCs w:val="24"/>
              </w:rPr>
              <w:t xml:space="preserve"> or can</w:t>
            </w:r>
            <w:r w:rsidR="00531459">
              <w:rPr>
                <w:rFonts w:ascii="Arial" w:hAnsi="Arial" w:cs="Arial"/>
                <w:color w:val="000000"/>
                <w:sz w:val="24"/>
                <w:szCs w:val="24"/>
              </w:rPr>
              <w:t>c</w:t>
            </w:r>
            <w:r w:rsidR="00187248">
              <w:rPr>
                <w:rFonts w:ascii="Arial" w:hAnsi="Arial" w:cs="Arial"/>
                <w:color w:val="000000"/>
                <w:sz w:val="24"/>
                <w:szCs w:val="24"/>
              </w:rPr>
              <w:t>el</w:t>
            </w:r>
            <w:r w:rsidR="001509D2">
              <w:rPr>
                <w:rFonts w:ascii="Arial" w:hAnsi="Arial" w:cs="Arial"/>
                <w:color w:val="000000"/>
                <w:sz w:val="24"/>
                <w:szCs w:val="24"/>
              </w:rPr>
              <w:t xml:space="preserve">.  </w:t>
            </w:r>
            <w:r w:rsidR="001509D2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Leaders cannot act independently to change trip terms, size.  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 xml:space="preserve">Leader’s </w:t>
            </w:r>
            <w:r w:rsidR="001509D2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Communicate with 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 xml:space="preserve">STC </w:t>
            </w:r>
            <w:r w:rsidR="001509D2" w:rsidRPr="002750C5">
              <w:rPr>
                <w:rFonts w:ascii="Arial" w:hAnsi="Arial" w:cs="Arial"/>
                <w:color w:val="000000"/>
                <w:sz w:val="24"/>
                <w:szCs w:val="24"/>
              </w:rPr>
              <w:t>monitor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</w:t>
            </w:r>
            <w:r w:rsidR="008122EC">
              <w:rPr>
                <w:rFonts w:ascii="Arial" w:hAnsi="Arial" w:cs="Arial"/>
                <w:color w:val="000000"/>
                <w:sz w:val="24"/>
                <w:szCs w:val="24"/>
              </w:rPr>
              <w:t xml:space="preserve">STC </w:t>
            </w:r>
            <w:r w:rsidR="000065DA">
              <w:rPr>
                <w:rFonts w:ascii="Arial" w:hAnsi="Arial" w:cs="Arial"/>
                <w:color w:val="000000"/>
                <w:sz w:val="24"/>
                <w:szCs w:val="24"/>
              </w:rPr>
              <w:t xml:space="preserve">Dashboard </w:t>
            </w:r>
            <w:r w:rsidR="008122EC">
              <w:rPr>
                <w:rFonts w:ascii="Arial" w:hAnsi="Arial" w:cs="Arial"/>
                <w:color w:val="000000"/>
                <w:sz w:val="24"/>
                <w:szCs w:val="24"/>
              </w:rPr>
              <w:t>maintainer.</w:t>
            </w:r>
          </w:p>
        </w:tc>
        <w:tc>
          <w:tcPr>
            <w:tcW w:w="3889" w:type="dxa"/>
            <w:shd w:val="clear" w:color="auto" w:fill="auto"/>
          </w:tcPr>
          <w:p w14:paraId="70AFAEC9" w14:textId="6D9F5600" w:rsidR="007C6B62" w:rsidRPr="002750C5" w:rsidRDefault="007C6B62" w:rsidP="00CF3695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D</w:t>
            </w:r>
            <w:r w:rsidR="00AD702B">
              <w:rPr>
                <w:rFonts w:ascii="Arial" w:hAnsi="Arial" w:cs="Arial"/>
                <w:color w:val="000000"/>
                <w:sz w:val="24"/>
                <w:szCs w:val="24"/>
              </w:rPr>
              <w:t xml:space="preserve">raft a </w:t>
            </w:r>
            <w:r w:rsidR="00531459">
              <w:rPr>
                <w:rFonts w:ascii="Arial" w:hAnsi="Arial" w:cs="Arial"/>
                <w:color w:val="000000"/>
                <w:sz w:val="24"/>
                <w:szCs w:val="24"/>
              </w:rPr>
              <w:t xml:space="preserve">“wish list” </w:t>
            </w:r>
            <w:r w:rsidR="00AD702B">
              <w:rPr>
                <w:rFonts w:ascii="Arial" w:hAnsi="Arial" w:cs="Arial"/>
                <w:color w:val="000000"/>
                <w:sz w:val="24"/>
                <w:szCs w:val="24"/>
              </w:rPr>
              <w:t xml:space="preserve">plan </w:t>
            </w:r>
            <w:r w:rsidR="0023791D">
              <w:rPr>
                <w:rFonts w:ascii="Arial" w:hAnsi="Arial" w:cs="Arial"/>
                <w:color w:val="000000"/>
                <w:sz w:val="24"/>
                <w:szCs w:val="24"/>
              </w:rPr>
              <w:t xml:space="preserve">fo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next year’s trips, </w:t>
            </w:r>
            <w:r w:rsidR="0023791D">
              <w:rPr>
                <w:rFonts w:ascii="Arial" w:hAnsi="Arial" w:cs="Arial"/>
                <w:color w:val="000000"/>
                <w:sz w:val="24"/>
                <w:szCs w:val="24"/>
              </w:rPr>
              <w:t xml:space="preserve">typically </w:t>
            </w:r>
            <w:r w:rsidR="00657188" w:rsidRPr="002750C5">
              <w:rPr>
                <w:rFonts w:ascii="Arial" w:hAnsi="Arial" w:cs="Arial"/>
                <w:color w:val="000000"/>
                <w:sz w:val="24"/>
                <w:szCs w:val="24"/>
              </w:rPr>
              <w:t>13 US/Canada, 2 international</w:t>
            </w:r>
            <w:r w:rsidR="00AA484F" w:rsidRPr="002750C5">
              <w:rPr>
                <w:rFonts w:ascii="Arial" w:hAnsi="Arial" w:cs="Arial"/>
                <w:color w:val="000000"/>
                <w:sz w:val="24"/>
                <w:szCs w:val="24"/>
              </w:rPr>
              <w:t>, total 15</w:t>
            </w:r>
            <w:r w:rsidR="0065718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Note:  BRSC </w:t>
            </w:r>
            <w:r w:rsidR="00B72987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icks 1 </w:t>
            </w:r>
            <w:r w:rsidR="00657188" w:rsidRPr="002750C5">
              <w:rPr>
                <w:rFonts w:ascii="Arial" w:hAnsi="Arial" w:cs="Arial"/>
                <w:color w:val="000000"/>
                <w:sz w:val="24"/>
                <w:szCs w:val="24"/>
              </w:rPr>
              <w:t>US/C</w:t>
            </w:r>
            <w:r w:rsidR="00B72987" w:rsidRPr="002750C5">
              <w:rPr>
                <w:rFonts w:ascii="Arial" w:hAnsi="Arial" w:cs="Arial"/>
                <w:color w:val="000000"/>
                <w:sz w:val="24"/>
                <w:szCs w:val="24"/>
              </w:rPr>
              <w:t>anada trip</w:t>
            </w:r>
            <w:r w:rsidR="0065718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</w:t>
            </w:r>
            <w:r w:rsidR="00B72987" w:rsidRPr="002750C5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  <w:r w:rsidR="0065718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International</w:t>
            </w:r>
            <w:r w:rsidR="00AA484F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SCWDC picks </w:t>
            </w:r>
            <w:r w:rsidR="00B72987" w:rsidRPr="002750C5">
              <w:rPr>
                <w:rFonts w:ascii="Arial" w:hAnsi="Arial" w:cs="Arial"/>
                <w:color w:val="000000"/>
                <w:sz w:val="24"/>
                <w:szCs w:val="24"/>
              </w:rPr>
              <w:t>12 US/Canada</w:t>
            </w:r>
            <w:r w:rsidR="00AA484F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1 international trip.</w:t>
            </w:r>
            <w:r w:rsidR="008627AB">
              <w:rPr>
                <w:rFonts w:ascii="Arial" w:hAnsi="Arial" w:cs="Arial"/>
                <w:color w:val="000000"/>
                <w:sz w:val="24"/>
                <w:szCs w:val="24"/>
              </w:rPr>
              <w:t xml:space="preserve">  SCWDC </w:t>
            </w:r>
            <w:r w:rsidR="00E26574">
              <w:rPr>
                <w:rFonts w:ascii="Arial" w:hAnsi="Arial" w:cs="Arial"/>
                <w:color w:val="000000"/>
                <w:sz w:val="24"/>
                <w:szCs w:val="24"/>
              </w:rPr>
              <w:t>STC decides whether to participate.</w:t>
            </w:r>
          </w:p>
        </w:tc>
        <w:tc>
          <w:tcPr>
            <w:tcW w:w="3755" w:type="dxa"/>
            <w:shd w:val="clear" w:color="auto" w:fill="auto"/>
          </w:tcPr>
          <w:p w14:paraId="6BE91A59" w14:textId="77777777" w:rsidR="00D379A2" w:rsidRDefault="00D379A2" w:rsidP="001351C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ethods:</w:t>
            </w:r>
          </w:p>
          <w:p w14:paraId="5211EDFF" w14:textId="77777777" w:rsidR="000F2A13" w:rsidRDefault="00D379A2" w:rsidP="00E26574">
            <w:pPr>
              <w:numPr>
                <w:ilvl w:val="0"/>
                <w:numId w:val="7"/>
              </w:num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We</w:t>
            </w:r>
            <w:r w:rsidR="00225929">
              <w:rPr>
                <w:rFonts w:ascii="Arial" w:hAnsi="Arial" w:cs="Arial"/>
                <w:color w:val="000000"/>
                <w:sz w:val="24"/>
                <w:szCs w:val="24"/>
              </w:rPr>
              <w:t>b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site Dashboard</w:t>
            </w:r>
          </w:p>
          <w:p w14:paraId="06EF835E" w14:textId="77777777" w:rsidR="000F2A13" w:rsidRDefault="00E26574" w:rsidP="00E26574">
            <w:pPr>
              <w:numPr>
                <w:ilvl w:val="0"/>
                <w:numId w:val="7"/>
              </w:num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2. </w:t>
            </w:r>
            <w:r w:rsidR="0007027A">
              <w:rPr>
                <w:rFonts w:ascii="Arial" w:hAnsi="Arial" w:cs="Arial"/>
                <w:color w:val="000000"/>
                <w:sz w:val="24"/>
                <w:szCs w:val="24"/>
              </w:rPr>
              <w:t>Trip Signup count on each ski trip page</w:t>
            </w:r>
          </w:p>
          <w:p w14:paraId="70E5FC46" w14:textId="13D2540F" w:rsidR="00775AE9" w:rsidRPr="002750C5" w:rsidRDefault="00E26574" w:rsidP="00E26574">
            <w:pPr>
              <w:numPr>
                <w:ilvl w:val="0"/>
                <w:numId w:val="7"/>
              </w:num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3. </w:t>
            </w:r>
            <w:r w:rsidR="00D379A2">
              <w:rPr>
                <w:rFonts w:ascii="Arial" w:hAnsi="Arial" w:cs="Arial"/>
                <w:color w:val="000000"/>
                <w:sz w:val="24"/>
                <w:szCs w:val="24"/>
              </w:rPr>
              <w:t>Skigram</w:t>
            </w:r>
          </w:p>
        </w:tc>
      </w:tr>
      <w:tr w:rsidR="00676A3D" w:rsidRPr="002750C5" w14:paraId="6FD95EC0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630E1B45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January</w:t>
            </w:r>
          </w:p>
        </w:tc>
        <w:tc>
          <w:tcPr>
            <w:tcW w:w="3621" w:type="dxa"/>
            <w:shd w:val="clear" w:color="auto" w:fill="auto"/>
          </w:tcPr>
          <w:p w14:paraId="186D0C70" w14:textId="2A82DB9D" w:rsidR="00CE3AF8" w:rsidRDefault="00CE3AF8" w:rsidP="003E65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s go and come back</w:t>
            </w:r>
          </w:p>
          <w:p w14:paraId="2F3908F9" w14:textId="5704DDF5" w:rsidR="007C6B62" w:rsidRPr="002750C5" w:rsidRDefault="007C6B62" w:rsidP="003E658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Monitors have been working with leaders </w:t>
            </w:r>
            <w:r w:rsidRPr="002750C5">
              <w:rPr>
                <w:rFonts w:ascii="Arial" w:hAnsi="Arial" w:cs="Arial"/>
                <w:b/>
                <w:color w:val="000000"/>
                <w:sz w:val="24"/>
                <w:szCs w:val="24"/>
              </w:rPr>
              <w:t>since September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, about </w:t>
            </w:r>
            <w:r w:rsidR="007300EA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total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signups, can we expand the trip or does it need to be reduced to avoid penalties</w:t>
            </w:r>
            <w:r w:rsidR="003E6586" w:rsidRPr="002750C5">
              <w:rPr>
                <w:rFonts w:ascii="Arial" w:hAnsi="Arial" w:cs="Arial"/>
                <w:color w:val="000000"/>
                <w:sz w:val="24"/>
                <w:szCs w:val="24"/>
              </w:rPr>
              <w:t>?</w:t>
            </w:r>
            <w:r w:rsidR="00502CDA">
              <w:rPr>
                <w:rFonts w:ascii="Arial" w:hAnsi="Arial" w:cs="Arial"/>
                <w:color w:val="000000"/>
                <w:sz w:val="24"/>
                <w:szCs w:val="24"/>
              </w:rPr>
              <w:t xml:space="preserve">  </w:t>
            </w:r>
          </w:p>
          <w:p w14:paraId="3A1A094E" w14:textId="1DF0ADD3" w:rsidR="00CF5801" w:rsidRPr="002750C5" w:rsidRDefault="00495510" w:rsidP="0049551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3889" w:type="dxa"/>
            <w:shd w:val="clear" w:color="auto" w:fill="auto"/>
          </w:tcPr>
          <w:p w14:paraId="13E3CECE" w14:textId="73F87DFD" w:rsidR="007C6B62" w:rsidRPr="002750C5" w:rsidRDefault="00C84C8A" w:rsidP="00707F6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Discuss “</w:t>
            </w:r>
            <w:r w:rsidR="00707F68" w:rsidRPr="002750C5">
              <w:rPr>
                <w:rFonts w:ascii="Arial" w:hAnsi="Arial" w:cs="Arial"/>
                <w:color w:val="000000"/>
                <w:sz w:val="24"/>
                <w:szCs w:val="24"/>
              </w:rPr>
              <w:t>wish list” and f</w:t>
            </w:r>
            <w:r w:rsidR="00FB5ADB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inalize </w:t>
            </w:r>
            <w:r w:rsidR="00707F6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into </w:t>
            </w:r>
            <w:r w:rsidR="00FB5ADB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reliminary list.  Send out Request for </w:t>
            </w:r>
            <w:r w:rsidR="00531459">
              <w:rPr>
                <w:rFonts w:ascii="Arial" w:hAnsi="Arial" w:cs="Arial"/>
                <w:color w:val="000000"/>
                <w:sz w:val="24"/>
                <w:szCs w:val="24"/>
              </w:rPr>
              <w:t>C</w:t>
            </w:r>
            <w:r w:rsidR="00FB5ADB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omment </w:t>
            </w:r>
            <w:r w:rsidR="0009582A" w:rsidRPr="002750C5">
              <w:rPr>
                <w:rFonts w:ascii="Arial" w:hAnsi="Arial" w:cs="Arial"/>
                <w:color w:val="000000"/>
                <w:sz w:val="24"/>
                <w:szCs w:val="24"/>
              </w:rPr>
              <w:t>to</w:t>
            </w:r>
            <w:r w:rsidR="008257EB">
              <w:rPr>
                <w:rFonts w:ascii="Arial" w:hAnsi="Arial" w:cs="Arial"/>
                <w:color w:val="000000"/>
                <w:sz w:val="24"/>
                <w:szCs w:val="24"/>
              </w:rPr>
              <w:t xml:space="preserve"> Tour Operators</w:t>
            </w:r>
            <w:r w:rsidR="00FB5ADB" w:rsidRPr="002750C5">
              <w:rPr>
                <w:rFonts w:ascii="Arial" w:hAnsi="Arial" w:cs="Arial"/>
                <w:color w:val="000000"/>
                <w:sz w:val="24"/>
                <w:szCs w:val="24"/>
              </w:rPr>
              <w:t>.  Due back in February.</w:t>
            </w:r>
          </w:p>
        </w:tc>
        <w:tc>
          <w:tcPr>
            <w:tcW w:w="3755" w:type="dxa"/>
            <w:shd w:val="clear" w:color="auto" w:fill="auto"/>
          </w:tcPr>
          <w:p w14:paraId="258163AB" w14:textId="0EF44CD6" w:rsidR="007C6B62" w:rsidRPr="002750C5" w:rsidRDefault="002D2A10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irline seats are usually the biggest item to change in managing the current year’s contracts.</w:t>
            </w:r>
          </w:p>
        </w:tc>
      </w:tr>
      <w:tr w:rsidR="00676A3D" w:rsidRPr="002750C5" w14:paraId="7B8CC63F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0114DE78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February</w:t>
            </w:r>
          </w:p>
        </w:tc>
        <w:tc>
          <w:tcPr>
            <w:tcW w:w="3621" w:type="dxa"/>
            <w:shd w:val="clear" w:color="auto" w:fill="auto"/>
          </w:tcPr>
          <w:p w14:paraId="18A758AB" w14:textId="77777777" w:rsidR="007C6B62" w:rsidRPr="002750C5" w:rsidRDefault="007300EA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s go and come back</w:t>
            </w:r>
          </w:p>
        </w:tc>
        <w:tc>
          <w:tcPr>
            <w:tcW w:w="3889" w:type="dxa"/>
            <w:shd w:val="clear" w:color="auto" w:fill="auto"/>
          </w:tcPr>
          <w:p w14:paraId="67015F01" w14:textId="2051D21F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Receive comments back from </w:t>
            </w:r>
            <w:r w:rsidR="008257EB">
              <w:rPr>
                <w:rFonts w:ascii="Arial" w:hAnsi="Arial" w:cs="Arial"/>
                <w:color w:val="000000"/>
                <w:sz w:val="24"/>
                <w:szCs w:val="24"/>
              </w:rPr>
              <w:t>Tour Operator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– typical comments, pick another week; airline seats are limited that week or in general</w:t>
            </w:r>
            <w:r w:rsidR="002D6E85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to that destination.  Rarely, a</w:t>
            </w:r>
            <w:r w:rsidR="00B92840">
              <w:rPr>
                <w:rFonts w:ascii="Arial" w:hAnsi="Arial" w:cs="Arial"/>
                <w:color w:val="000000"/>
                <w:sz w:val="24"/>
                <w:szCs w:val="24"/>
              </w:rPr>
              <w:t xml:space="preserve"> Tour Operator</w:t>
            </w:r>
            <w:r w:rsidR="002D6E85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will comment that the location may not be suitable.</w:t>
            </w:r>
          </w:p>
          <w:p w14:paraId="3AA68843" w14:textId="6A1E2CFA" w:rsidR="00FB5ADB" w:rsidRPr="002750C5" w:rsidRDefault="00FB5AD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Send out Request for Proposal </w:t>
            </w:r>
            <w:r w:rsidR="00B92840">
              <w:rPr>
                <w:rFonts w:ascii="Arial" w:hAnsi="Arial" w:cs="Arial"/>
                <w:color w:val="000000"/>
                <w:sz w:val="24"/>
                <w:szCs w:val="24"/>
              </w:rPr>
              <w:t xml:space="preserve">to Tour Operators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in mid-February</w:t>
            </w:r>
            <w:r w:rsidR="00B92840">
              <w:rPr>
                <w:rFonts w:ascii="Arial" w:hAnsi="Arial" w:cs="Arial"/>
                <w:color w:val="000000"/>
                <w:sz w:val="24"/>
                <w:szCs w:val="24"/>
              </w:rPr>
              <w:t xml:space="preserve"> for </w:t>
            </w:r>
            <w:r w:rsidR="00FD7D0F">
              <w:rPr>
                <w:rFonts w:ascii="Arial" w:hAnsi="Arial" w:cs="Arial"/>
                <w:color w:val="000000"/>
                <w:sz w:val="24"/>
                <w:szCs w:val="24"/>
              </w:rPr>
              <w:t>written proposals due in April</w:t>
            </w:r>
          </w:p>
          <w:p w14:paraId="21C63ADF" w14:textId="77777777" w:rsidR="00FB5ADB" w:rsidRPr="002750C5" w:rsidRDefault="00FB5AD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755" w:type="dxa"/>
            <w:shd w:val="clear" w:color="auto" w:fill="auto"/>
          </w:tcPr>
          <w:p w14:paraId="4CCD5042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676A3D" w:rsidRPr="002750C5" w14:paraId="0DDDE626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629E49A8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March</w:t>
            </w:r>
          </w:p>
        </w:tc>
        <w:tc>
          <w:tcPr>
            <w:tcW w:w="3621" w:type="dxa"/>
            <w:shd w:val="clear" w:color="auto" w:fill="auto"/>
          </w:tcPr>
          <w:p w14:paraId="6D7CAC16" w14:textId="288A9D27" w:rsidR="007C6B62" w:rsidRPr="002750C5" w:rsidRDefault="007300EA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Trips go and come back, </w:t>
            </w:r>
            <w:r w:rsidR="00EE5295">
              <w:rPr>
                <w:rFonts w:ascii="Arial" w:hAnsi="Arial" w:cs="Arial"/>
                <w:color w:val="000000"/>
                <w:sz w:val="24"/>
                <w:szCs w:val="24"/>
              </w:rPr>
              <w:t xml:space="preserve">the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last one</w:t>
            </w:r>
            <w:r w:rsidR="001509D2">
              <w:rPr>
                <w:rFonts w:ascii="Arial" w:hAnsi="Arial" w:cs="Arial"/>
                <w:color w:val="000000"/>
                <w:sz w:val="24"/>
                <w:szCs w:val="24"/>
              </w:rPr>
              <w:t xml:space="preserve"> is usually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near the end of March</w:t>
            </w:r>
          </w:p>
        </w:tc>
        <w:tc>
          <w:tcPr>
            <w:tcW w:w="3889" w:type="dxa"/>
            <w:shd w:val="clear" w:color="auto" w:fill="auto"/>
          </w:tcPr>
          <w:p w14:paraId="4C090C6F" w14:textId="2650A8DF" w:rsidR="00183120" w:rsidRPr="002750C5" w:rsidRDefault="00183120" w:rsidP="0018312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 schedule is announced</w:t>
            </w:r>
            <w:r w:rsidR="00EE5295">
              <w:rPr>
                <w:rFonts w:ascii="Arial" w:hAnsi="Arial" w:cs="Arial"/>
                <w:color w:val="000000"/>
                <w:sz w:val="24"/>
                <w:szCs w:val="24"/>
              </w:rPr>
              <w:t xml:space="preserve"> by Skigram</w:t>
            </w:r>
          </w:p>
          <w:p w14:paraId="62E2C412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755" w:type="dxa"/>
            <w:shd w:val="clear" w:color="auto" w:fill="auto"/>
          </w:tcPr>
          <w:p w14:paraId="3088DEF3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676A3D" w:rsidRPr="002750C5" w14:paraId="42874907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14D2F96D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April</w:t>
            </w:r>
          </w:p>
        </w:tc>
        <w:tc>
          <w:tcPr>
            <w:tcW w:w="3621" w:type="dxa"/>
            <w:shd w:val="clear" w:color="auto" w:fill="auto"/>
          </w:tcPr>
          <w:p w14:paraId="7CB79838" w14:textId="4FC8785A" w:rsidR="007C6B62" w:rsidRPr="002750C5" w:rsidRDefault="00BB0B57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 leaders turn in financial reports not later than the end of April, which is the club’s end of fiscal year.</w:t>
            </w:r>
            <w:r w:rsidR="0021296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The </w:t>
            </w:r>
            <w:r w:rsidR="00EE5295">
              <w:rPr>
                <w:rFonts w:ascii="Arial" w:hAnsi="Arial" w:cs="Arial"/>
                <w:color w:val="000000"/>
                <w:sz w:val="24"/>
                <w:szCs w:val="24"/>
              </w:rPr>
              <w:t>Club’s Policy Manual</w:t>
            </w:r>
            <w:r w:rsidR="0049727B">
              <w:rPr>
                <w:rFonts w:ascii="Arial" w:hAnsi="Arial" w:cs="Arial"/>
                <w:color w:val="000000"/>
                <w:sz w:val="24"/>
                <w:szCs w:val="24"/>
              </w:rPr>
              <w:t xml:space="preserve"> requires</w:t>
            </w:r>
            <w:r w:rsidR="0021296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them to turn in within 30 days of trip</w:t>
            </w:r>
            <w:r w:rsidR="00D361A8">
              <w:rPr>
                <w:rFonts w:ascii="Arial" w:hAnsi="Arial" w:cs="Arial"/>
                <w:color w:val="000000"/>
                <w:sz w:val="24"/>
                <w:szCs w:val="24"/>
              </w:rPr>
              <w:t xml:space="preserve"> return date.</w:t>
            </w:r>
          </w:p>
          <w:p w14:paraId="2A57A371" w14:textId="1E5BE363" w:rsidR="00212968" w:rsidRPr="002750C5" w:rsidRDefault="00212968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Over April and May, </w:t>
            </w:r>
            <w:r w:rsidR="006337DD">
              <w:rPr>
                <w:rFonts w:ascii="Arial" w:hAnsi="Arial" w:cs="Arial"/>
                <w:color w:val="000000"/>
                <w:sz w:val="24"/>
                <w:szCs w:val="24"/>
              </w:rPr>
              <w:t>Tour Operator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do </w:t>
            </w:r>
            <w:r w:rsidR="0077075C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a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reconciliation of trip costs – some trips we owe more money, some we are owed money back.</w:t>
            </w:r>
            <w:r w:rsidR="0049727B">
              <w:rPr>
                <w:rFonts w:ascii="Arial" w:hAnsi="Arial" w:cs="Arial"/>
                <w:color w:val="000000"/>
                <w:sz w:val="24"/>
                <w:szCs w:val="24"/>
              </w:rPr>
              <w:t xml:space="preserve">  Refunds are considered – usually unused lift tickets</w:t>
            </w:r>
            <w:r w:rsidR="001400E9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14:paraId="7F25ECB4" w14:textId="76C2BE80" w:rsidR="00212968" w:rsidRPr="002750C5" w:rsidRDefault="00212968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6CF6C09B" w14:textId="4E124F9A" w:rsidR="007C6B62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Receive bids by April 30 and send to </w:t>
            </w:r>
            <w:r w:rsidR="00FD7D0F"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members for evaluation &amp; recommendation</w:t>
            </w:r>
          </w:p>
          <w:p w14:paraId="5787304E" w14:textId="3A8D0B37" w:rsidR="006E7C56" w:rsidRPr="002750C5" w:rsidRDefault="006E7C56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Begin to e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dit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ki Leade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aining Manual</w:t>
            </w:r>
          </w:p>
          <w:p w14:paraId="5147E707" w14:textId="28131FCD" w:rsidR="007C6B62" w:rsidRPr="002750C5" w:rsidRDefault="005A7C69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In the case of a cancelled trip, sometimes the SCWDC-already paid money is moved to a next year trip with same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TO</w:t>
            </w:r>
          </w:p>
        </w:tc>
        <w:tc>
          <w:tcPr>
            <w:tcW w:w="3755" w:type="dxa"/>
            <w:shd w:val="clear" w:color="auto" w:fill="auto"/>
          </w:tcPr>
          <w:p w14:paraId="4E76E6F6" w14:textId="00AF849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Members seeking to be a</w:t>
            </w:r>
            <w:r w:rsidR="006337DD">
              <w:rPr>
                <w:rFonts w:ascii="Arial" w:hAnsi="Arial" w:cs="Arial"/>
                <w:color w:val="000000"/>
                <w:sz w:val="24"/>
                <w:szCs w:val="24"/>
              </w:rPr>
              <w:t xml:space="preserve"> next year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trip leader submit application to ALEC by mid-April</w:t>
            </w:r>
          </w:p>
        </w:tc>
      </w:tr>
      <w:tr w:rsidR="00676A3D" w:rsidRPr="002750C5" w14:paraId="7EDD9A9B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5B096D54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May</w:t>
            </w:r>
          </w:p>
        </w:tc>
        <w:tc>
          <w:tcPr>
            <w:tcW w:w="3621" w:type="dxa"/>
            <w:shd w:val="clear" w:color="auto" w:fill="auto"/>
          </w:tcPr>
          <w:p w14:paraId="13B41CEA" w14:textId="6ACC4D36" w:rsidR="007C6B62" w:rsidRPr="002750C5" w:rsidRDefault="00E9296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Work with leaders on any overdue financial reports</w:t>
            </w:r>
          </w:p>
        </w:tc>
        <w:tc>
          <w:tcPr>
            <w:tcW w:w="3889" w:type="dxa"/>
            <w:shd w:val="clear" w:color="auto" w:fill="auto"/>
          </w:tcPr>
          <w:p w14:paraId="7FC5F7F9" w14:textId="1BFE8242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3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>rd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Week usually Sunday, </w:t>
            </w:r>
            <w:r w:rsidR="00A65706"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09582A" w:rsidRPr="002750C5">
              <w:rPr>
                <w:rFonts w:ascii="Arial" w:hAnsi="Arial" w:cs="Arial"/>
                <w:color w:val="000000"/>
                <w:sz w:val="24"/>
                <w:szCs w:val="24"/>
              </w:rPr>
              <w:t>“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Boot Camp,</w:t>
            </w:r>
            <w:r w:rsidR="0009582A" w:rsidRPr="002750C5">
              <w:rPr>
                <w:rFonts w:ascii="Arial" w:hAnsi="Arial" w:cs="Arial"/>
                <w:color w:val="000000"/>
                <w:sz w:val="24"/>
                <w:szCs w:val="24"/>
              </w:rPr>
              <w:t>”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Select winning bids.</w:t>
            </w:r>
            <w:r w:rsidR="0009582A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For various reasons, some trips are sole source.  </w:t>
            </w:r>
          </w:p>
          <w:p w14:paraId="194C8EB7" w14:textId="77777777" w:rsidR="00902F73" w:rsidRDefault="00FB5AD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ontact Tour Operators about trips selected.  Request contracts be returned to the club office by the beginning of June.</w:t>
            </w:r>
          </w:p>
          <w:p w14:paraId="36CF4773" w14:textId="2F58A626" w:rsidR="007C6B62" w:rsidRPr="002750C5" w:rsidRDefault="00902F73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TC co-chairs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sign contracts</w:t>
            </w:r>
            <w:r w:rsidR="005E1AD5">
              <w:rPr>
                <w:rFonts w:ascii="Arial" w:hAnsi="Arial" w:cs="Arial"/>
                <w:color w:val="000000"/>
                <w:sz w:val="24"/>
                <w:szCs w:val="24"/>
              </w:rPr>
              <w:t>.  Working with FM, vouchers for deposits are filled out,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deposits made. Incremental payments vouchers are filled out </w:t>
            </w:r>
            <w:r w:rsidR="005E1AD5">
              <w:rPr>
                <w:rFonts w:ascii="Arial" w:hAnsi="Arial" w:cs="Arial"/>
                <w:color w:val="000000"/>
                <w:sz w:val="24"/>
                <w:szCs w:val="24"/>
              </w:rPr>
              <w:t xml:space="preserve">for the entire season.  </w:t>
            </w:r>
            <w:r w:rsidR="006F42B5">
              <w:rPr>
                <w:rFonts w:ascii="Arial" w:hAnsi="Arial" w:cs="Arial"/>
                <w:color w:val="000000"/>
                <w:sz w:val="24"/>
                <w:szCs w:val="24"/>
              </w:rPr>
              <w:t>I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t’s helpful to pre-position all of the vouchers, and the </w:t>
            </w:r>
            <w:r w:rsidR="006F42B5">
              <w:rPr>
                <w:rFonts w:ascii="Arial" w:hAnsi="Arial" w:cs="Arial"/>
                <w:color w:val="000000"/>
                <w:sz w:val="24"/>
                <w:szCs w:val="24"/>
              </w:rPr>
              <w:t xml:space="preserve">Office Manage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prepare</w:t>
            </w:r>
            <w:r w:rsidR="00C017B1">
              <w:rPr>
                <w:rFonts w:ascii="Arial" w:hAnsi="Arial" w:cs="Arial"/>
                <w:color w:val="000000"/>
                <w:sz w:val="24"/>
                <w:szCs w:val="24"/>
              </w:rPr>
              <w:t>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checks</w:t>
            </w:r>
            <w:r w:rsidR="007F6E44">
              <w:rPr>
                <w:rFonts w:ascii="Arial" w:hAnsi="Arial" w:cs="Arial"/>
                <w:color w:val="000000"/>
                <w:sz w:val="24"/>
                <w:szCs w:val="24"/>
              </w:rPr>
              <w:t xml:space="preserve">.  The FM determines </w:t>
            </w:r>
            <w:r w:rsidR="00684B53">
              <w:rPr>
                <w:rFonts w:ascii="Arial" w:hAnsi="Arial" w:cs="Arial"/>
                <w:color w:val="000000"/>
                <w:sz w:val="24"/>
                <w:szCs w:val="24"/>
              </w:rPr>
              <w:t xml:space="preserve">the amount of </w:t>
            </w:r>
            <w:r w:rsidR="007F6E44">
              <w:rPr>
                <w:rFonts w:ascii="Arial" w:hAnsi="Arial" w:cs="Arial"/>
                <w:color w:val="000000"/>
                <w:sz w:val="24"/>
                <w:szCs w:val="24"/>
              </w:rPr>
              <w:t>last payment</w:t>
            </w:r>
            <w:r w:rsidR="00684B53">
              <w:rPr>
                <w:rFonts w:ascii="Arial" w:hAnsi="Arial" w:cs="Arial"/>
                <w:color w:val="000000"/>
                <w:sz w:val="24"/>
                <w:szCs w:val="24"/>
              </w:rPr>
              <w:t xml:space="preserve"> based on an 100% audit of the Tour Operator invo</w:t>
            </w:r>
            <w:r w:rsidR="003710C0">
              <w:rPr>
                <w:rFonts w:ascii="Arial" w:hAnsi="Arial" w:cs="Arial"/>
                <w:color w:val="000000"/>
                <w:sz w:val="24"/>
                <w:szCs w:val="24"/>
              </w:rPr>
              <w:t>ice.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Usually, the final payment is made in the week before trip departure</w:t>
            </w:r>
            <w:r w:rsidR="003710C0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14:paraId="48F4E20A" w14:textId="4EA1DB10" w:rsidR="007C6B62" w:rsidRPr="002750C5" w:rsidRDefault="002536D9" w:rsidP="009D0D2A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TC </w:t>
            </w:r>
            <w:r w:rsidR="00283142">
              <w:rPr>
                <w:rFonts w:ascii="Arial" w:hAnsi="Arial" w:cs="Arial"/>
                <w:color w:val="000000"/>
                <w:sz w:val="24"/>
                <w:szCs w:val="24"/>
              </w:rPr>
              <w:t xml:space="preserve">begins to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reate pricing worksheets for each trip, resulting in a total price, Land Only price, Single Supplement, Six day lift ticket and so on</w:t>
            </w:r>
            <w:r w:rsidR="00605802">
              <w:rPr>
                <w:rFonts w:ascii="Arial" w:hAnsi="Arial" w:cs="Arial"/>
                <w:color w:val="000000"/>
                <w:sz w:val="24"/>
                <w:szCs w:val="24"/>
              </w:rPr>
              <w:t xml:space="preserve"> to all variation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.  Each leader gets a copy of his/her trip worksheet, and from that, the leader obtains the standard trip price and the pricing variations.</w:t>
            </w:r>
          </w:p>
          <w:p w14:paraId="75907C9C" w14:textId="2750919D" w:rsidR="007C6B62" w:rsidRPr="002750C5" w:rsidRDefault="00E31632" w:rsidP="009D0D2A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tinue to e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dit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ki Leade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aining Manual</w:t>
            </w:r>
          </w:p>
        </w:tc>
        <w:tc>
          <w:tcPr>
            <w:tcW w:w="3755" w:type="dxa"/>
            <w:shd w:val="clear" w:color="auto" w:fill="auto"/>
          </w:tcPr>
          <w:p w14:paraId="43096ADA" w14:textId="77777777" w:rsidR="007C6B62" w:rsidRPr="002750C5" w:rsidRDefault="00853C76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ALEC submits list of qualified leaders to BOD, BOD approves or disapproves</w:t>
            </w:r>
          </w:p>
          <w:p w14:paraId="5B55028A" w14:textId="77777777" w:rsidR="000A4504" w:rsidRPr="002750C5" w:rsidRDefault="000A4504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ALEC sends letter to every qualified leader, what trips do you care to bid on?  </w:t>
            </w:r>
          </w:p>
          <w:p w14:paraId="674F3DB3" w14:textId="79003B47" w:rsidR="006D7DF3" w:rsidRPr="002750C5" w:rsidRDefault="00A25A04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Pre-COVID: </w:t>
            </w:r>
            <w:r w:rsidR="00AF18A6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aul Weber Ski Show in Tysons attended by willing </w:t>
            </w:r>
            <w:r w:rsidR="00A65706"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="00AF18A6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members</w:t>
            </w:r>
            <w:r w:rsidR="00B74E80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&amp; </w:t>
            </w:r>
            <w:r w:rsidR="00971641" w:rsidRPr="002750C5">
              <w:rPr>
                <w:rFonts w:ascii="Arial" w:hAnsi="Arial" w:cs="Arial"/>
                <w:color w:val="000000"/>
                <w:sz w:val="24"/>
                <w:szCs w:val="24"/>
              </w:rPr>
              <w:t>Pres</w:t>
            </w:r>
            <w:r w:rsidR="0014613F" w:rsidRPr="002750C5">
              <w:rPr>
                <w:rFonts w:ascii="Arial" w:hAnsi="Arial" w:cs="Arial"/>
                <w:color w:val="000000"/>
                <w:sz w:val="24"/>
                <w:szCs w:val="24"/>
              </w:rPr>
              <w:t>ident</w:t>
            </w:r>
            <w:r w:rsidR="00971641" w:rsidRPr="002750C5"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r w:rsidR="00B74E80" w:rsidRPr="002750C5">
              <w:rPr>
                <w:rFonts w:ascii="Arial" w:hAnsi="Arial" w:cs="Arial"/>
                <w:color w:val="000000"/>
                <w:sz w:val="24"/>
                <w:szCs w:val="24"/>
              </w:rPr>
              <w:t>BOD members</w:t>
            </w:r>
            <w:r w:rsidR="00B1714C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Raffle items </w:t>
            </w:r>
            <w:r w:rsidR="00971641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are given to registered attendees. </w:t>
            </w:r>
            <w:r w:rsidR="00B1714C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SCWDC winner</w:t>
            </w:r>
            <w:r w:rsidR="00971641" w:rsidRPr="002750C5">
              <w:rPr>
                <w:rFonts w:ascii="Arial" w:hAnsi="Arial" w:cs="Arial"/>
                <w:color w:val="000000"/>
                <w:sz w:val="24"/>
                <w:szCs w:val="24"/>
              </w:rPr>
              <w:t>s turn</w:t>
            </w:r>
            <w:r w:rsidR="00B1714C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over to Ski Fest organizers.</w:t>
            </w:r>
          </w:p>
          <w:p w14:paraId="65FEE680" w14:textId="3575FCA4" w:rsidR="00AF18A6" w:rsidRPr="002750C5" w:rsidRDefault="00AF18A6" w:rsidP="000015D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BRSC semi-annual meeting, </w:t>
            </w:r>
            <w:r w:rsidR="000015D0" w:rsidRPr="002750C5">
              <w:rPr>
                <w:rFonts w:ascii="Arial" w:hAnsi="Arial" w:cs="Arial"/>
                <w:color w:val="000000"/>
                <w:sz w:val="24"/>
                <w:szCs w:val="24"/>
              </w:rPr>
              <w:t>usually the day after Paul Weber show.  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ponsorship rotates among clubs</w:t>
            </w:r>
            <w:r w:rsidR="00CF4385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Attended by </w:t>
            </w:r>
            <w:r w:rsidR="003710C0">
              <w:rPr>
                <w:rFonts w:ascii="Arial" w:hAnsi="Arial" w:cs="Arial"/>
                <w:color w:val="000000"/>
                <w:sz w:val="24"/>
                <w:szCs w:val="24"/>
              </w:rPr>
              <w:t>STC co-chairs</w:t>
            </w:r>
            <w:r w:rsidR="00CF4385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committee members who can make it.  </w:t>
            </w:r>
            <w:r w:rsidR="00BE6920">
              <w:rPr>
                <w:rFonts w:ascii="Arial" w:hAnsi="Arial" w:cs="Arial"/>
                <w:color w:val="000000"/>
                <w:sz w:val="24"/>
                <w:szCs w:val="24"/>
              </w:rPr>
              <w:t xml:space="preserve">A </w:t>
            </w:r>
            <w:r w:rsidR="00971641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BOD member can attend too.  </w:t>
            </w:r>
            <w:r w:rsidR="002F465A" w:rsidRPr="002750C5">
              <w:rPr>
                <w:rFonts w:ascii="Arial" w:hAnsi="Arial" w:cs="Arial"/>
                <w:color w:val="000000"/>
                <w:sz w:val="24"/>
                <w:szCs w:val="24"/>
              </w:rPr>
              <w:t>SCWDC pays a small fee for each person (lunch $).</w:t>
            </w:r>
          </w:p>
        </w:tc>
      </w:tr>
      <w:tr w:rsidR="00676A3D" w:rsidRPr="002750C5" w14:paraId="0EB6CB93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168131E9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June</w:t>
            </w:r>
          </w:p>
        </w:tc>
        <w:tc>
          <w:tcPr>
            <w:tcW w:w="3621" w:type="dxa"/>
            <w:shd w:val="clear" w:color="auto" w:fill="auto"/>
          </w:tcPr>
          <w:p w14:paraId="75646606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27AADEBB" w14:textId="3E6BBCA5" w:rsidR="007C6B62" w:rsidRPr="002750C5" w:rsidRDefault="00FB5AD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Monitors review contracts</w:t>
            </w:r>
            <w:r w:rsidR="00967AB8">
              <w:rPr>
                <w:rFonts w:ascii="Arial" w:hAnsi="Arial" w:cs="Arial"/>
                <w:color w:val="000000"/>
                <w:sz w:val="24"/>
                <w:szCs w:val="24"/>
              </w:rPr>
              <w:t xml:space="preserve"> to get ready to work with leaders.</w:t>
            </w:r>
          </w:p>
          <w:p w14:paraId="539CDAB2" w14:textId="3B7C42D2" w:rsidR="006755D1" w:rsidRPr="002750C5" w:rsidRDefault="00283142" w:rsidP="00E518EF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TC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ontinues to create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pricing worksheets for each trip, resulting in a total price, Land Only price, Single Supplement, Six day lift ticket and so on</w:t>
            </w:r>
            <w:r w:rsidR="00967AB8">
              <w:rPr>
                <w:rFonts w:ascii="Arial" w:hAnsi="Arial" w:cs="Arial"/>
                <w:color w:val="000000"/>
                <w:sz w:val="24"/>
                <w:szCs w:val="24"/>
              </w:rPr>
              <w:t xml:space="preserve">, all of the </w:t>
            </w:r>
            <w:r w:rsidR="00FA1EA6">
              <w:rPr>
                <w:rFonts w:ascii="Arial" w:hAnsi="Arial" w:cs="Arial"/>
                <w:color w:val="000000"/>
                <w:sz w:val="24"/>
                <w:szCs w:val="24"/>
              </w:rPr>
              <w:t>price</w:t>
            </w:r>
            <w:r w:rsidR="004B4217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967AB8">
              <w:rPr>
                <w:rFonts w:ascii="Arial" w:hAnsi="Arial" w:cs="Arial"/>
                <w:color w:val="000000"/>
                <w:sz w:val="24"/>
                <w:szCs w:val="24"/>
              </w:rPr>
              <w:t>variations</w:t>
            </w:r>
            <w:r w:rsidR="00FA1EA6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Each leader gets a copy of his/her trip worksheet, and from that, the leader obtains the standard trip price and the pricing variations.</w:t>
            </w:r>
          </w:p>
        </w:tc>
        <w:tc>
          <w:tcPr>
            <w:tcW w:w="3755" w:type="dxa"/>
            <w:shd w:val="clear" w:color="auto" w:fill="auto"/>
          </w:tcPr>
          <w:p w14:paraId="437EBF8C" w14:textId="77777777" w:rsidR="007C6B62" w:rsidRPr="002750C5" w:rsidRDefault="000A4504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ALEC holds a leader/trip matchup meeting, and then notifies leaders which trip they have been assigned</w:t>
            </w:r>
            <w:r w:rsidR="002C3921"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14:paraId="70873260" w14:textId="77777777" w:rsidR="002C3921" w:rsidRPr="002750C5" w:rsidRDefault="002C3921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ALEC rules are in the Policy Manual, chapter 3, these should be understood by key officers.</w:t>
            </w:r>
          </w:p>
          <w:p w14:paraId="7C241140" w14:textId="58E9E0B4" w:rsidR="006915D4" w:rsidRPr="002750C5" w:rsidRDefault="006915D4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676A3D" w:rsidRPr="002750C5" w14:paraId="45384C5D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15AC7BAE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July</w:t>
            </w:r>
          </w:p>
        </w:tc>
        <w:tc>
          <w:tcPr>
            <w:tcW w:w="3621" w:type="dxa"/>
            <w:shd w:val="clear" w:color="auto" w:fill="auto"/>
          </w:tcPr>
          <w:p w14:paraId="15117B4F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5AB448E9" w14:textId="0B8D7A79" w:rsidR="007C6B62" w:rsidRPr="002750C5" w:rsidRDefault="00FB5ADB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ost 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 xml:space="preserve">revised </w:t>
            </w:r>
            <w:r w:rsidR="00E31632">
              <w:rPr>
                <w:rFonts w:ascii="Arial" w:hAnsi="Arial" w:cs="Arial"/>
                <w:color w:val="000000"/>
                <w:sz w:val="24"/>
                <w:szCs w:val="24"/>
              </w:rPr>
              <w:t xml:space="preserve">Ski Trip Leader </w:t>
            </w:r>
            <w:r w:rsidR="003C2350" w:rsidRPr="002750C5">
              <w:rPr>
                <w:rFonts w:ascii="Arial" w:hAnsi="Arial" w:cs="Arial"/>
                <w:color w:val="000000"/>
                <w:sz w:val="24"/>
                <w:szCs w:val="24"/>
              </w:rPr>
              <w:t>Training Manual</w:t>
            </w:r>
            <w:r w:rsidR="00470F53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osted </w:t>
            </w:r>
            <w:r w:rsidR="00470F53" w:rsidRPr="002750C5">
              <w:rPr>
                <w:rFonts w:ascii="Arial" w:hAnsi="Arial" w:cs="Arial"/>
                <w:color w:val="000000"/>
                <w:sz w:val="24"/>
                <w:szCs w:val="24"/>
              </w:rPr>
              <w:t>on web</w:t>
            </w:r>
            <w:r w:rsidR="004B4217">
              <w:rPr>
                <w:rFonts w:ascii="Arial" w:hAnsi="Arial" w:cs="Arial"/>
                <w:color w:val="000000"/>
                <w:sz w:val="24"/>
                <w:szCs w:val="24"/>
              </w:rPr>
              <w:t xml:space="preserve"> before the training sessions.</w:t>
            </w:r>
          </w:p>
          <w:p w14:paraId="515DE9DC" w14:textId="0FC51DB0" w:rsidR="007612FB" w:rsidRPr="002750C5" w:rsidRDefault="0091129D" w:rsidP="00FA0ECE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Begin planning 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 xml:space="preserve">“Back to the Slopes” </w:t>
            </w:r>
            <w:r w:rsidR="002D51AF">
              <w:rPr>
                <w:rFonts w:ascii="Arial" w:hAnsi="Arial" w:cs="Arial"/>
                <w:color w:val="000000"/>
                <w:sz w:val="24"/>
                <w:szCs w:val="24"/>
              </w:rPr>
              <w:t xml:space="preserve">(outdoor events) 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 xml:space="preserve">o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Ski Fest</w:t>
            </w:r>
            <w:r w:rsidR="002D51AF">
              <w:rPr>
                <w:rFonts w:ascii="Arial" w:hAnsi="Arial" w:cs="Arial"/>
                <w:color w:val="000000"/>
                <w:sz w:val="24"/>
                <w:szCs w:val="24"/>
              </w:rPr>
              <w:t>( Indoor event)</w:t>
            </w:r>
            <w:r w:rsidR="00FA0ECE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</w:t>
            </w:r>
          </w:p>
          <w:p w14:paraId="7BEE868B" w14:textId="77777777" w:rsidR="00CC27BE" w:rsidRDefault="00A3059D" w:rsidP="00A3059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Leaders begin to take signups</w:t>
            </w:r>
          </w:p>
          <w:p w14:paraId="35095154" w14:textId="4181D4F7" w:rsidR="009F1D88" w:rsidRDefault="009F1D88" w:rsidP="00A3059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composes an Excel “dashboard” of trips, listing the available spaces, prices, and changes to trip size, penalty dates, etc. 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sends out approx. every two weeks.</w:t>
            </w:r>
          </w:p>
          <w:p w14:paraId="1488C2EE" w14:textId="1E140123" w:rsidR="00457BA9" w:rsidRPr="002750C5" w:rsidRDefault="00CC27BE" w:rsidP="00A3059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C asks leaders to respond every two weeks, with trip signups</w:t>
            </w:r>
            <w:r w:rsidR="00A3059D"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3755" w:type="dxa"/>
            <w:shd w:val="clear" w:color="auto" w:fill="auto"/>
          </w:tcPr>
          <w:p w14:paraId="5DAAD204" w14:textId="77777777" w:rsidR="007C6B62" w:rsidRPr="002750C5" w:rsidRDefault="00853C76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wo training sessions are held</w:t>
            </w:r>
            <w:r w:rsidR="000A4504" w:rsidRPr="002750C5">
              <w:rPr>
                <w:rFonts w:ascii="Arial" w:hAnsi="Arial" w:cs="Arial"/>
                <w:color w:val="000000"/>
                <w:sz w:val="24"/>
                <w:szCs w:val="24"/>
              </w:rPr>
              <w:t>, mandatory attendance</w:t>
            </w:r>
            <w:r w:rsidR="007612FB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for 1</w:t>
            </w:r>
            <w:r w:rsidR="00BB0B57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</w:t>
            </w:r>
            <w:r w:rsidR="00A94F34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SCWDC </w:t>
            </w:r>
            <w:r w:rsidR="00BB0B57" w:rsidRPr="002750C5">
              <w:rPr>
                <w:rFonts w:ascii="Arial" w:hAnsi="Arial" w:cs="Arial"/>
                <w:color w:val="000000"/>
                <w:sz w:val="24"/>
                <w:szCs w:val="24"/>
              </w:rPr>
              <w:t>Trip leader contract – see example</w:t>
            </w:r>
            <w:r w:rsidR="00101573"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14:paraId="7D47CE13" w14:textId="0E29A4A1" w:rsidR="00101573" w:rsidRPr="002750C5" w:rsidRDefault="00101573" w:rsidP="00101573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FYI:  Each trip leader gets a copy of the trip contract at the July training session.  Each trip leader is required to sign the </w:t>
            </w:r>
            <w:r w:rsidR="00A94F34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SCWDC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</w:t>
            </w:r>
            <w:r w:rsidR="003E55EE">
              <w:rPr>
                <w:rFonts w:ascii="Arial" w:hAnsi="Arial" w:cs="Arial"/>
                <w:color w:val="000000"/>
                <w:sz w:val="24"/>
                <w:szCs w:val="24"/>
              </w:rPr>
              <w:t xml:space="preserve"> leader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contract.  </w:t>
            </w:r>
          </w:p>
          <w:p w14:paraId="46B99AF3" w14:textId="3A784EEF" w:rsidR="007612FB" w:rsidRPr="002750C5" w:rsidRDefault="00A25A04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Webmaster </w:t>
            </w:r>
            <w:r w:rsidR="007612FB" w:rsidRPr="002750C5">
              <w:rPr>
                <w:rFonts w:ascii="Arial" w:hAnsi="Arial" w:cs="Arial"/>
                <w:color w:val="000000"/>
                <w:sz w:val="24"/>
                <w:szCs w:val="24"/>
              </w:rPr>
              <w:t>posts trips on web</w:t>
            </w:r>
            <w:r w:rsidR="003E55EE">
              <w:rPr>
                <w:rFonts w:ascii="Arial" w:hAnsi="Arial" w:cs="Arial"/>
                <w:color w:val="000000"/>
                <w:sz w:val="24"/>
                <w:szCs w:val="24"/>
              </w:rPr>
              <w:t>, July 1</w:t>
            </w:r>
          </w:p>
          <w:p w14:paraId="4013733A" w14:textId="6FA259F9" w:rsidR="000C20AE" w:rsidRPr="002750C5" w:rsidRDefault="003A4650" w:rsidP="005F26FE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="005F26FE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dvertises </w:t>
            </w:r>
            <w:r w:rsidR="00276F66">
              <w:rPr>
                <w:rFonts w:ascii="Arial" w:hAnsi="Arial" w:cs="Arial"/>
                <w:color w:val="000000"/>
                <w:sz w:val="24"/>
                <w:szCs w:val="24"/>
              </w:rPr>
              <w:t>“Back to the Slopes”</w:t>
            </w:r>
          </w:p>
        </w:tc>
      </w:tr>
      <w:tr w:rsidR="00676A3D" w:rsidRPr="002750C5" w14:paraId="6B22F485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1BD672E4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August</w:t>
            </w:r>
          </w:p>
        </w:tc>
        <w:tc>
          <w:tcPr>
            <w:tcW w:w="3621" w:type="dxa"/>
            <w:shd w:val="clear" w:color="auto" w:fill="auto"/>
          </w:tcPr>
          <w:p w14:paraId="0D0245E9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56EDCC92" w14:textId="122D954C" w:rsidR="00AD581F" w:rsidRPr="002750C5" w:rsidRDefault="0091129D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ontinue planning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 xml:space="preserve"> ”Back to the Slopes”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>(</w:t>
            </w:r>
            <w:r w:rsidR="00B73B0F">
              <w:rPr>
                <w:rFonts w:ascii="Arial" w:hAnsi="Arial" w:cs="Arial"/>
                <w:color w:val="000000"/>
                <w:sz w:val="24"/>
                <w:szCs w:val="24"/>
              </w:rPr>
              <w:t xml:space="preserve">or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Ski Fest</w:t>
            </w:r>
            <w:r w:rsidR="00A25A04"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  <w:p w14:paraId="130033D2" w14:textId="007C5CFB" w:rsidR="007C6B62" w:rsidRPr="002750C5" w:rsidRDefault="007C6B62" w:rsidP="00FB5ADB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755" w:type="dxa"/>
            <w:shd w:val="clear" w:color="auto" w:fill="auto"/>
          </w:tcPr>
          <w:p w14:paraId="2CD2DDD8" w14:textId="3341BACD" w:rsidR="00495510" w:rsidRPr="002750C5" w:rsidRDefault="00495510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Trips are posted on Meetup.com</w:t>
            </w:r>
            <w:r w:rsidR="000857CE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  </w:t>
            </w:r>
            <w:r w:rsidR="00B4659F">
              <w:rPr>
                <w:rFonts w:ascii="Arial" w:hAnsi="Arial" w:cs="Arial"/>
                <w:color w:val="000000"/>
                <w:sz w:val="24"/>
                <w:szCs w:val="24"/>
              </w:rPr>
              <w:t xml:space="preserve">(?) </w:t>
            </w:r>
          </w:p>
          <w:p w14:paraId="3095619D" w14:textId="12594BB0" w:rsidR="00936C59" w:rsidRPr="002750C5" w:rsidRDefault="004A49D8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(?) </w:t>
            </w:r>
            <w:r w:rsidR="00936C59" w:rsidRPr="002750C5">
              <w:rPr>
                <w:rFonts w:ascii="Arial" w:hAnsi="Arial" w:cs="Arial"/>
                <w:color w:val="000000"/>
                <w:sz w:val="24"/>
                <w:szCs w:val="24"/>
              </w:rPr>
              <w:t>Leaders make up trip flyers, monitor approval is required</w:t>
            </w:r>
            <w:r w:rsidR="000857CE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before distribution</w:t>
            </w:r>
            <w:r w:rsidR="006D7DF3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. </w:t>
            </w:r>
            <w:r w:rsidR="00921737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There is a “standard” for terms and conditions and application. </w:t>
            </w:r>
          </w:p>
          <w:p w14:paraId="6DCE9C13" w14:textId="5D8C8DB0" w:rsidR="00936C59" w:rsidRPr="002750C5" w:rsidRDefault="00936C59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2A466F27" w14:textId="4532E2AA" w:rsidR="00AA668E" w:rsidRPr="002750C5" w:rsidRDefault="00AA668E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676A3D" w:rsidRPr="002750C5" w14:paraId="54AF1F60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370B8BDA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September</w:t>
            </w:r>
          </w:p>
        </w:tc>
        <w:tc>
          <w:tcPr>
            <w:tcW w:w="3621" w:type="dxa"/>
            <w:shd w:val="clear" w:color="auto" w:fill="auto"/>
          </w:tcPr>
          <w:p w14:paraId="5100F5A6" w14:textId="7CBD6845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2CDCB7C6" w14:textId="095625DE" w:rsidR="007C6B62" w:rsidRDefault="009F1D88" w:rsidP="00BF297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TC </w:t>
            </w:r>
            <w:r w:rsidR="00BF2974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monitors trip signups against contact amount.  99% of the time, cancel before any penalty is incurred.  </w:t>
            </w:r>
            <w:r w:rsidR="00F82BA9" w:rsidRPr="002750C5">
              <w:rPr>
                <w:rFonts w:ascii="Arial" w:hAnsi="Arial" w:cs="Arial"/>
                <w:color w:val="000000"/>
                <w:sz w:val="24"/>
                <w:szCs w:val="24"/>
              </w:rPr>
              <w:t>Leaders cannot act independently to change trip terms, size</w:t>
            </w:r>
            <w:r w:rsidR="00F82BA9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  <w:r w:rsidR="00F82BA9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Communicate with monitor</w:t>
            </w:r>
          </w:p>
          <w:p w14:paraId="2A82F1EF" w14:textId="05F8ACEE" w:rsidR="005F2CA1" w:rsidRPr="002750C5" w:rsidRDefault="005F2CA1" w:rsidP="00BF297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755" w:type="dxa"/>
            <w:shd w:val="clear" w:color="auto" w:fill="auto"/>
          </w:tcPr>
          <w:p w14:paraId="0FC6B234" w14:textId="646A255D" w:rsidR="006713EE" w:rsidRPr="002750C5" w:rsidRDefault="00F82BA9" w:rsidP="00EA78B6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Back to the Slopes event is held on a Saturday afternoon</w:t>
            </w:r>
            <w:r w:rsidR="00EA78B6">
              <w:rPr>
                <w:rFonts w:ascii="Arial" w:hAnsi="Arial" w:cs="Arial"/>
                <w:color w:val="000000"/>
                <w:sz w:val="24"/>
                <w:szCs w:val="24"/>
              </w:rPr>
              <w:t xml:space="preserve">. </w:t>
            </w:r>
            <w:r w:rsidR="00BE1029" w:rsidRPr="002750C5">
              <w:rPr>
                <w:rFonts w:ascii="Arial" w:hAnsi="Arial" w:cs="Arial"/>
                <w:color w:val="000000"/>
                <w:sz w:val="24"/>
                <w:szCs w:val="24"/>
              </w:rPr>
              <w:t>All leaders attend and talk about their trips to interested parties</w:t>
            </w:r>
            <w:r w:rsidR="007563C3"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  <w:r w:rsidR="00B1714C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Attended by approx. </w:t>
            </w:r>
            <w:r w:rsidR="00EA78B6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  <w:r w:rsidR="00B1714C" w:rsidRPr="002750C5">
              <w:rPr>
                <w:rFonts w:ascii="Arial" w:hAnsi="Arial" w:cs="Arial"/>
                <w:color w:val="000000"/>
                <w:sz w:val="24"/>
                <w:szCs w:val="24"/>
              </w:rPr>
              <w:t>00 or more.</w:t>
            </w:r>
            <w:r w:rsidR="00CF5801" w:rsidRPr="002750C5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</w:tr>
      <w:tr w:rsidR="00676A3D" w:rsidRPr="002750C5" w14:paraId="55B0DA3C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5D537F57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October</w:t>
            </w:r>
          </w:p>
        </w:tc>
        <w:tc>
          <w:tcPr>
            <w:tcW w:w="3621" w:type="dxa"/>
            <w:shd w:val="clear" w:color="auto" w:fill="auto"/>
          </w:tcPr>
          <w:p w14:paraId="674901CC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76D6DD1A" w14:textId="77777777" w:rsidR="007C6B62" w:rsidRPr="002750C5" w:rsidRDefault="00676A3D" w:rsidP="00676A3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Continuation of </w:t>
            </w:r>
            <w:r w:rsidR="00A91141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trip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management efforts</w:t>
            </w:r>
            <w:r w:rsidR="0091129D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</w:t>
            </w:r>
            <w:r w:rsidR="00A91141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options/decisions related </w:t>
            </w:r>
            <w:r w:rsidR="0091129D" w:rsidRPr="002750C5">
              <w:rPr>
                <w:rFonts w:ascii="Arial" w:hAnsi="Arial" w:cs="Arial"/>
                <w:color w:val="000000"/>
                <w:sz w:val="24"/>
                <w:szCs w:val="24"/>
              </w:rPr>
              <w:t>penalty dates</w:t>
            </w:r>
          </w:p>
        </w:tc>
        <w:tc>
          <w:tcPr>
            <w:tcW w:w="3755" w:type="dxa"/>
            <w:shd w:val="clear" w:color="auto" w:fill="auto"/>
          </w:tcPr>
          <w:p w14:paraId="70D926C2" w14:textId="24C6D5CA" w:rsidR="0091129D" w:rsidRPr="002750C5" w:rsidRDefault="0091129D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BRSC semi-annual meeting</w:t>
            </w:r>
            <w:r w:rsidR="00813307">
              <w:rPr>
                <w:rFonts w:ascii="Arial" w:hAnsi="Arial" w:cs="Arial"/>
                <w:color w:val="000000"/>
                <w:sz w:val="24"/>
                <w:szCs w:val="24"/>
              </w:rPr>
              <w:t xml:space="preserve"> is held.  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ponsorship rotates among clubs. Attended by </w:t>
            </w:r>
            <w:r w:rsidR="00813307">
              <w:rPr>
                <w:rFonts w:ascii="Arial" w:hAnsi="Arial" w:cs="Arial"/>
                <w:color w:val="000000"/>
                <w:sz w:val="24"/>
                <w:szCs w:val="24"/>
              </w:rPr>
              <w:t>STC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813307">
              <w:rPr>
                <w:rFonts w:ascii="Arial" w:hAnsi="Arial" w:cs="Arial"/>
                <w:color w:val="000000"/>
                <w:sz w:val="24"/>
                <w:szCs w:val="24"/>
              </w:rPr>
              <w:t>co-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hair</w:t>
            </w:r>
            <w:r w:rsidR="00813307">
              <w:rPr>
                <w:rFonts w:ascii="Arial" w:hAnsi="Arial" w:cs="Arial"/>
                <w:color w:val="000000"/>
                <w:sz w:val="24"/>
                <w:szCs w:val="24"/>
              </w:rPr>
              <w:t>s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members who can make it.  Sometimes </w:t>
            </w:r>
            <w:r w:rsidR="00EC0509">
              <w:rPr>
                <w:rFonts w:ascii="Arial" w:hAnsi="Arial" w:cs="Arial"/>
                <w:color w:val="000000"/>
                <w:sz w:val="24"/>
                <w:szCs w:val="24"/>
              </w:rPr>
              <w:t xml:space="preserve">the meeting is held 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in September</w:t>
            </w:r>
            <w:r w:rsidR="00EC0509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676A3D" w:rsidRPr="002750C5" w14:paraId="127A0EDD" w14:textId="77777777" w:rsidTr="00A30A6F">
        <w:trPr>
          <w:cantSplit/>
        </w:trPr>
        <w:tc>
          <w:tcPr>
            <w:tcW w:w="1695" w:type="dxa"/>
            <w:shd w:val="clear" w:color="auto" w:fill="auto"/>
          </w:tcPr>
          <w:p w14:paraId="7CB11014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November</w:t>
            </w:r>
          </w:p>
        </w:tc>
        <w:tc>
          <w:tcPr>
            <w:tcW w:w="3621" w:type="dxa"/>
            <w:shd w:val="clear" w:color="auto" w:fill="auto"/>
          </w:tcPr>
          <w:p w14:paraId="2FC2B8C4" w14:textId="77777777" w:rsidR="007C6B62" w:rsidRPr="002750C5" w:rsidRDefault="007C6B62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89" w:type="dxa"/>
            <w:shd w:val="clear" w:color="auto" w:fill="auto"/>
          </w:tcPr>
          <w:p w14:paraId="5C370773" w14:textId="77777777" w:rsidR="007C6B62" w:rsidRPr="002750C5" w:rsidRDefault="00676A3D" w:rsidP="009E4D84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>Continuation of management efforts</w:t>
            </w:r>
            <w:r w:rsidR="0091129D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</w:t>
            </w:r>
            <w:r w:rsidR="00707F68"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options/decisions related </w:t>
            </w:r>
            <w:r w:rsidR="0091129D" w:rsidRPr="002750C5">
              <w:rPr>
                <w:rFonts w:ascii="Arial" w:hAnsi="Arial" w:cs="Arial"/>
                <w:color w:val="000000"/>
                <w:sz w:val="24"/>
                <w:szCs w:val="24"/>
              </w:rPr>
              <w:t>penalty dates</w:t>
            </w:r>
          </w:p>
        </w:tc>
        <w:tc>
          <w:tcPr>
            <w:tcW w:w="3755" w:type="dxa"/>
            <w:shd w:val="clear" w:color="auto" w:fill="auto"/>
          </w:tcPr>
          <w:p w14:paraId="2FA61B82" w14:textId="16DD752E" w:rsidR="00AF18A6" w:rsidRPr="002750C5" w:rsidRDefault="001A7334" w:rsidP="00A67E8A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750C5">
              <w:rPr>
                <w:rFonts w:ascii="Arial" w:hAnsi="Arial" w:cs="Arial"/>
                <w:color w:val="000000"/>
                <w:sz w:val="24"/>
                <w:szCs w:val="24"/>
              </w:rPr>
              <w:t xml:space="preserve">  </w:t>
            </w:r>
          </w:p>
        </w:tc>
      </w:tr>
    </w:tbl>
    <w:p w14:paraId="4010BB15" w14:textId="77777777" w:rsidR="00687551" w:rsidRDefault="00687551">
      <w:pPr>
        <w:rPr>
          <w:rFonts w:ascii="Arial" w:hAnsi="Arial" w:cs="Arial"/>
          <w:color w:val="000000"/>
          <w:sz w:val="24"/>
          <w:szCs w:val="24"/>
        </w:rPr>
      </w:pPr>
    </w:p>
    <w:p w14:paraId="74A03433" w14:textId="3F4D051E" w:rsidR="004C124A" w:rsidRPr="002750C5" w:rsidRDefault="00EA78B6" w:rsidP="00E5465C">
      <w:pPr>
        <w:rPr>
          <w:color w:val="000000"/>
        </w:rPr>
      </w:pPr>
      <w:r>
        <w:rPr>
          <w:rFonts w:ascii="Arial" w:hAnsi="Arial" w:cs="Arial"/>
          <w:color w:val="000000"/>
          <w:sz w:val="24"/>
          <w:szCs w:val="24"/>
        </w:rPr>
        <w:t>RETURN TO THE TOP FOR DECEMBER</w:t>
      </w:r>
    </w:p>
    <w:sectPr w:rsidR="004C124A" w:rsidRPr="002750C5" w:rsidSect="002C67CF">
      <w:pgSz w:w="15840" w:h="12240" w:orient="landscape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bullet"/>
      <w:lvlText w:val=""/>
      <w:lvlJc w:val="left"/>
      <w:pPr>
        <w:tabs>
          <w:tab w:val="num" w:pos="576"/>
        </w:tabs>
        <w:ind w:left="576" w:hanging="72"/>
      </w:pPr>
      <w:rPr>
        <w:rFonts w:ascii="Symbol" w:hAnsi="Symbol"/>
      </w:rPr>
    </w:lvl>
  </w:abstractNum>
  <w:abstractNum w:abstractNumId="2" w15:restartNumberingAfterBreak="0">
    <w:nsid w:val="1FBF0ECD"/>
    <w:multiLevelType w:val="hybridMultilevel"/>
    <w:tmpl w:val="EACC3F88"/>
    <w:lvl w:ilvl="0" w:tplc="00000001">
      <w:start w:val="1"/>
      <w:numFmt w:val="bullet"/>
      <w:lvlText w:val=""/>
      <w:lvlJc w:val="left"/>
      <w:pPr>
        <w:ind w:left="1296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 w15:restartNumberingAfterBreak="0">
    <w:nsid w:val="22C46CE7"/>
    <w:multiLevelType w:val="hybridMultilevel"/>
    <w:tmpl w:val="8C6A4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190DD2"/>
    <w:multiLevelType w:val="hybridMultilevel"/>
    <w:tmpl w:val="D934289A"/>
    <w:lvl w:ilvl="0" w:tplc="B066B9F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76480"/>
    <w:multiLevelType w:val="hybridMultilevel"/>
    <w:tmpl w:val="79A8AE30"/>
    <w:lvl w:ilvl="0" w:tplc="30E070A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947D4"/>
    <w:multiLevelType w:val="multilevel"/>
    <w:tmpl w:val="703AF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isplayBackgroundShape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SysLQwMzMyMzdU0lEKTi0uzszPAykwrQUA5pVIZiwAAAA="/>
    <w:docVar w:name="dgnword-docGUID" w:val="{C8E0C9DD-D44C-45BC-9EBF-621ABED85E16}"/>
    <w:docVar w:name="dgnword-eventsink" w:val="3137120346544"/>
  </w:docVars>
  <w:rsids>
    <w:rsidRoot w:val="009347B1"/>
    <w:rsid w:val="000015D0"/>
    <w:rsid w:val="000065DA"/>
    <w:rsid w:val="00006E6F"/>
    <w:rsid w:val="00007884"/>
    <w:rsid w:val="00011884"/>
    <w:rsid w:val="000202B7"/>
    <w:rsid w:val="00020DB4"/>
    <w:rsid w:val="0002472F"/>
    <w:rsid w:val="00024D61"/>
    <w:rsid w:val="00027D4C"/>
    <w:rsid w:val="00032ACD"/>
    <w:rsid w:val="00034D0B"/>
    <w:rsid w:val="00040766"/>
    <w:rsid w:val="00041961"/>
    <w:rsid w:val="00042B93"/>
    <w:rsid w:val="00042CB4"/>
    <w:rsid w:val="000448B4"/>
    <w:rsid w:val="000450D0"/>
    <w:rsid w:val="000523FC"/>
    <w:rsid w:val="00055266"/>
    <w:rsid w:val="00056EDA"/>
    <w:rsid w:val="000576BF"/>
    <w:rsid w:val="000607EF"/>
    <w:rsid w:val="00061A9B"/>
    <w:rsid w:val="0006333E"/>
    <w:rsid w:val="00063E4D"/>
    <w:rsid w:val="00063FF5"/>
    <w:rsid w:val="00065469"/>
    <w:rsid w:val="0007027A"/>
    <w:rsid w:val="000716CA"/>
    <w:rsid w:val="000723F2"/>
    <w:rsid w:val="00074D2E"/>
    <w:rsid w:val="000754CD"/>
    <w:rsid w:val="0007572F"/>
    <w:rsid w:val="00077160"/>
    <w:rsid w:val="00084F25"/>
    <w:rsid w:val="000857CE"/>
    <w:rsid w:val="00085DE4"/>
    <w:rsid w:val="0009582A"/>
    <w:rsid w:val="00096A31"/>
    <w:rsid w:val="000A24B5"/>
    <w:rsid w:val="000A2BA3"/>
    <w:rsid w:val="000A34B3"/>
    <w:rsid w:val="000A4504"/>
    <w:rsid w:val="000A4B45"/>
    <w:rsid w:val="000A4D26"/>
    <w:rsid w:val="000A65F3"/>
    <w:rsid w:val="000A6959"/>
    <w:rsid w:val="000A6CB1"/>
    <w:rsid w:val="000A7051"/>
    <w:rsid w:val="000B0F8C"/>
    <w:rsid w:val="000B2B59"/>
    <w:rsid w:val="000B4407"/>
    <w:rsid w:val="000B5587"/>
    <w:rsid w:val="000C20AE"/>
    <w:rsid w:val="000C30D5"/>
    <w:rsid w:val="000C5991"/>
    <w:rsid w:val="000D29A9"/>
    <w:rsid w:val="000D4E1B"/>
    <w:rsid w:val="000D6374"/>
    <w:rsid w:val="000E0998"/>
    <w:rsid w:val="000E31D4"/>
    <w:rsid w:val="000E3DB7"/>
    <w:rsid w:val="000E5F91"/>
    <w:rsid w:val="000E6255"/>
    <w:rsid w:val="000E6A25"/>
    <w:rsid w:val="000E7B97"/>
    <w:rsid w:val="000E7FBD"/>
    <w:rsid w:val="000F2A13"/>
    <w:rsid w:val="000F3F30"/>
    <w:rsid w:val="00101573"/>
    <w:rsid w:val="00105085"/>
    <w:rsid w:val="00114636"/>
    <w:rsid w:val="0011697C"/>
    <w:rsid w:val="00120E2F"/>
    <w:rsid w:val="001211C6"/>
    <w:rsid w:val="00125025"/>
    <w:rsid w:val="00125A48"/>
    <w:rsid w:val="001315F7"/>
    <w:rsid w:val="00132736"/>
    <w:rsid w:val="0013289A"/>
    <w:rsid w:val="001351CC"/>
    <w:rsid w:val="001400E9"/>
    <w:rsid w:val="00142ED4"/>
    <w:rsid w:val="0014613F"/>
    <w:rsid w:val="00147912"/>
    <w:rsid w:val="001509D2"/>
    <w:rsid w:val="00151545"/>
    <w:rsid w:val="00151B00"/>
    <w:rsid w:val="001548C6"/>
    <w:rsid w:val="00156A30"/>
    <w:rsid w:val="00156D29"/>
    <w:rsid w:val="00157345"/>
    <w:rsid w:val="00163882"/>
    <w:rsid w:val="00166B21"/>
    <w:rsid w:val="00170382"/>
    <w:rsid w:val="00172AE6"/>
    <w:rsid w:val="00172CEE"/>
    <w:rsid w:val="00175AA8"/>
    <w:rsid w:val="00176669"/>
    <w:rsid w:val="00176831"/>
    <w:rsid w:val="00180C4A"/>
    <w:rsid w:val="00183120"/>
    <w:rsid w:val="00183483"/>
    <w:rsid w:val="00187248"/>
    <w:rsid w:val="001950FA"/>
    <w:rsid w:val="0019723B"/>
    <w:rsid w:val="00197BFE"/>
    <w:rsid w:val="001A2BBD"/>
    <w:rsid w:val="001A36DC"/>
    <w:rsid w:val="001A3AC5"/>
    <w:rsid w:val="001A43B4"/>
    <w:rsid w:val="001A72A9"/>
    <w:rsid w:val="001A7334"/>
    <w:rsid w:val="001B2CD9"/>
    <w:rsid w:val="001B65D6"/>
    <w:rsid w:val="001B7116"/>
    <w:rsid w:val="001B7DD6"/>
    <w:rsid w:val="001C26D6"/>
    <w:rsid w:val="001C41DF"/>
    <w:rsid w:val="001C691B"/>
    <w:rsid w:val="001D0CE6"/>
    <w:rsid w:val="001D4495"/>
    <w:rsid w:val="001E0F53"/>
    <w:rsid w:val="001E23C8"/>
    <w:rsid w:val="001E3821"/>
    <w:rsid w:val="001E773F"/>
    <w:rsid w:val="001F0AA9"/>
    <w:rsid w:val="001F12B2"/>
    <w:rsid w:val="001F1BB2"/>
    <w:rsid w:val="001F2247"/>
    <w:rsid w:val="001F3B69"/>
    <w:rsid w:val="00202607"/>
    <w:rsid w:val="002038A6"/>
    <w:rsid w:val="002047F6"/>
    <w:rsid w:val="00211E82"/>
    <w:rsid w:val="00212968"/>
    <w:rsid w:val="002137E0"/>
    <w:rsid w:val="00213C9A"/>
    <w:rsid w:val="0021506C"/>
    <w:rsid w:val="00225772"/>
    <w:rsid w:val="00225929"/>
    <w:rsid w:val="00225954"/>
    <w:rsid w:val="00226557"/>
    <w:rsid w:val="00227BAF"/>
    <w:rsid w:val="00230B2E"/>
    <w:rsid w:val="00230BA7"/>
    <w:rsid w:val="0023429F"/>
    <w:rsid w:val="00235541"/>
    <w:rsid w:val="00235C4B"/>
    <w:rsid w:val="0023791D"/>
    <w:rsid w:val="00237B17"/>
    <w:rsid w:val="002410FF"/>
    <w:rsid w:val="00245F68"/>
    <w:rsid w:val="00250110"/>
    <w:rsid w:val="002536D9"/>
    <w:rsid w:val="00255D6D"/>
    <w:rsid w:val="002633AF"/>
    <w:rsid w:val="00265EA4"/>
    <w:rsid w:val="002725AF"/>
    <w:rsid w:val="00273334"/>
    <w:rsid w:val="00274336"/>
    <w:rsid w:val="002750C5"/>
    <w:rsid w:val="00276F66"/>
    <w:rsid w:val="0028039C"/>
    <w:rsid w:val="00283142"/>
    <w:rsid w:val="00292E2D"/>
    <w:rsid w:val="00294C6B"/>
    <w:rsid w:val="00295F64"/>
    <w:rsid w:val="00297875"/>
    <w:rsid w:val="002A1271"/>
    <w:rsid w:val="002A1EA5"/>
    <w:rsid w:val="002A5C3E"/>
    <w:rsid w:val="002A6600"/>
    <w:rsid w:val="002A7A5A"/>
    <w:rsid w:val="002B0AFC"/>
    <w:rsid w:val="002B7DDF"/>
    <w:rsid w:val="002C23E0"/>
    <w:rsid w:val="002C3673"/>
    <w:rsid w:val="002C3921"/>
    <w:rsid w:val="002C47F8"/>
    <w:rsid w:val="002C59C2"/>
    <w:rsid w:val="002C67CF"/>
    <w:rsid w:val="002D1BB9"/>
    <w:rsid w:val="002D2574"/>
    <w:rsid w:val="002D2A10"/>
    <w:rsid w:val="002D3CBF"/>
    <w:rsid w:val="002D51AF"/>
    <w:rsid w:val="002D68DF"/>
    <w:rsid w:val="002D6E85"/>
    <w:rsid w:val="002E0120"/>
    <w:rsid w:val="002E59E2"/>
    <w:rsid w:val="002E5FEC"/>
    <w:rsid w:val="002F465A"/>
    <w:rsid w:val="00300799"/>
    <w:rsid w:val="00301B46"/>
    <w:rsid w:val="00301B4E"/>
    <w:rsid w:val="00304257"/>
    <w:rsid w:val="00304BCC"/>
    <w:rsid w:val="00306718"/>
    <w:rsid w:val="00323EDF"/>
    <w:rsid w:val="0033190D"/>
    <w:rsid w:val="00332EC3"/>
    <w:rsid w:val="00343446"/>
    <w:rsid w:val="00354599"/>
    <w:rsid w:val="00354D82"/>
    <w:rsid w:val="0036150C"/>
    <w:rsid w:val="0036725D"/>
    <w:rsid w:val="003710C0"/>
    <w:rsid w:val="00373EB8"/>
    <w:rsid w:val="00375FC3"/>
    <w:rsid w:val="00387987"/>
    <w:rsid w:val="00390075"/>
    <w:rsid w:val="003921BB"/>
    <w:rsid w:val="003A1A54"/>
    <w:rsid w:val="003A2EBA"/>
    <w:rsid w:val="003A32FB"/>
    <w:rsid w:val="003A4650"/>
    <w:rsid w:val="003A5B4C"/>
    <w:rsid w:val="003A5D62"/>
    <w:rsid w:val="003A72FD"/>
    <w:rsid w:val="003B35C2"/>
    <w:rsid w:val="003B5176"/>
    <w:rsid w:val="003C1EBD"/>
    <w:rsid w:val="003C2350"/>
    <w:rsid w:val="003C3A43"/>
    <w:rsid w:val="003C3F6D"/>
    <w:rsid w:val="003C5DCC"/>
    <w:rsid w:val="003D17DA"/>
    <w:rsid w:val="003D1CA5"/>
    <w:rsid w:val="003D514F"/>
    <w:rsid w:val="003E0111"/>
    <w:rsid w:val="003E3829"/>
    <w:rsid w:val="003E412F"/>
    <w:rsid w:val="003E4DCA"/>
    <w:rsid w:val="003E5404"/>
    <w:rsid w:val="003E55EE"/>
    <w:rsid w:val="003E6586"/>
    <w:rsid w:val="003F0DF5"/>
    <w:rsid w:val="003F1B92"/>
    <w:rsid w:val="003F2BC5"/>
    <w:rsid w:val="003F77D5"/>
    <w:rsid w:val="004017B1"/>
    <w:rsid w:val="00401857"/>
    <w:rsid w:val="00401A38"/>
    <w:rsid w:val="00402542"/>
    <w:rsid w:val="004038A0"/>
    <w:rsid w:val="004048E3"/>
    <w:rsid w:val="00407B66"/>
    <w:rsid w:val="004101C2"/>
    <w:rsid w:val="00412767"/>
    <w:rsid w:val="004170B4"/>
    <w:rsid w:val="004224DA"/>
    <w:rsid w:val="00423D92"/>
    <w:rsid w:val="00426166"/>
    <w:rsid w:val="00432C52"/>
    <w:rsid w:val="004333CF"/>
    <w:rsid w:val="00441A1B"/>
    <w:rsid w:val="00442D23"/>
    <w:rsid w:val="00446B81"/>
    <w:rsid w:val="00451537"/>
    <w:rsid w:val="00453159"/>
    <w:rsid w:val="00454A73"/>
    <w:rsid w:val="00456C49"/>
    <w:rsid w:val="00457BA9"/>
    <w:rsid w:val="0046260F"/>
    <w:rsid w:val="00462F9A"/>
    <w:rsid w:val="00463A4F"/>
    <w:rsid w:val="00466C81"/>
    <w:rsid w:val="00470093"/>
    <w:rsid w:val="00470328"/>
    <w:rsid w:val="00470F53"/>
    <w:rsid w:val="00472797"/>
    <w:rsid w:val="004732D7"/>
    <w:rsid w:val="00473A2B"/>
    <w:rsid w:val="004753E0"/>
    <w:rsid w:val="00476E47"/>
    <w:rsid w:val="00483B6A"/>
    <w:rsid w:val="004854D9"/>
    <w:rsid w:val="00486FA5"/>
    <w:rsid w:val="0049326F"/>
    <w:rsid w:val="00495510"/>
    <w:rsid w:val="0049727B"/>
    <w:rsid w:val="004A0097"/>
    <w:rsid w:val="004A31AE"/>
    <w:rsid w:val="004A3E1F"/>
    <w:rsid w:val="004A4370"/>
    <w:rsid w:val="004A49D8"/>
    <w:rsid w:val="004A5E38"/>
    <w:rsid w:val="004B04C6"/>
    <w:rsid w:val="004B2918"/>
    <w:rsid w:val="004B2DF4"/>
    <w:rsid w:val="004B3347"/>
    <w:rsid w:val="004B4217"/>
    <w:rsid w:val="004B6653"/>
    <w:rsid w:val="004C124A"/>
    <w:rsid w:val="004D2AE5"/>
    <w:rsid w:val="004D646F"/>
    <w:rsid w:val="004E182F"/>
    <w:rsid w:val="004F6919"/>
    <w:rsid w:val="004F7B4F"/>
    <w:rsid w:val="00501AE9"/>
    <w:rsid w:val="0050222B"/>
    <w:rsid w:val="00502CDA"/>
    <w:rsid w:val="00504B56"/>
    <w:rsid w:val="00506A36"/>
    <w:rsid w:val="00511B29"/>
    <w:rsid w:val="00512D30"/>
    <w:rsid w:val="00522A1C"/>
    <w:rsid w:val="00523610"/>
    <w:rsid w:val="00525BBC"/>
    <w:rsid w:val="005261DA"/>
    <w:rsid w:val="00530876"/>
    <w:rsid w:val="00531459"/>
    <w:rsid w:val="005335A0"/>
    <w:rsid w:val="005337F0"/>
    <w:rsid w:val="00533D18"/>
    <w:rsid w:val="005376C2"/>
    <w:rsid w:val="00543A99"/>
    <w:rsid w:val="005536BA"/>
    <w:rsid w:val="0055618F"/>
    <w:rsid w:val="00556391"/>
    <w:rsid w:val="005662EC"/>
    <w:rsid w:val="00571F9D"/>
    <w:rsid w:val="00581F3E"/>
    <w:rsid w:val="0059375F"/>
    <w:rsid w:val="005A1420"/>
    <w:rsid w:val="005A1CCD"/>
    <w:rsid w:val="005A1F7D"/>
    <w:rsid w:val="005A4A61"/>
    <w:rsid w:val="005A6413"/>
    <w:rsid w:val="005A7C69"/>
    <w:rsid w:val="005B0027"/>
    <w:rsid w:val="005B1BC0"/>
    <w:rsid w:val="005B38D4"/>
    <w:rsid w:val="005B68C7"/>
    <w:rsid w:val="005C47ED"/>
    <w:rsid w:val="005C6E69"/>
    <w:rsid w:val="005D048F"/>
    <w:rsid w:val="005D0D04"/>
    <w:rsid w:val="005D1FE8"/>
    <w:rsid w:val="005D4680"/>
    <w:rsid w:val="005D66EB"/>
    <w:rsid w:val="005D6AF5"/>
    <w:rsid w:val="005E05C7"/>
    <w:rsid w:val="005E1AD5"/>
    <w:rsid w:val="005E3883"/>
    <w:rsid w:val="005E578F"/>
    <w:rsid w:val="005E5F2C"/>
    <w:rsid w:val="005F0043"/>
    <w:rsid w:val="005F1CC8"/>
    <w:rsid w:val="005F2229"/>
    <w:rsid w:val="005F26FE"/>
    <w:rsid w:val="005F2CA1"/>
    <w:rsid w:val="005F3611"/>
    <w:rsid w:val="005F5298"/>
    <w:rsid w:val="005F534E"/>
    <w:rsid w:val="005F7701"/>
    <w:rsid w:val="0060004C"/>
    <w:rsid w:val="00605802"/>
    <w:rsid w:val="00616D79"/>
    <w:rsid w:val="0061791E"/>
    <w:rsid w:val="00621E7E"/>
    <w:rsid w:val="00625D10"/>
    <w:rsid w:val="00626C96"/>
    <w:rsid w:val="006337DD"/>
    <w:rsid w:val="00635592"/>
    <w:rsid w:val="00642146"/>
    <w:rsid w:val="00642CD3"/>
    <w:rsid w:val="00650427"/>
    <w:rsid w:val="006564C9"/>
    <w:rsid w:val="00657188"/>
    <w:rsid w:val="00657B93"/>
    <w:rsid w:val="0066015C"/>
    <w:rsid w:val="00660200"/>
    <w:rsid w:val="00664A67"/>
    <w:rsid w:val="006713EE"/>
    <w:rsid w:val="0067514F"/>
    <w:rsid w:val="006755D1"/>
    <w:rsid w:val="00675C58"/>
    <w:rsid w:val="00676A3D"/>
    <w:rsid w:val="006814C8"/>
    <w:rsid w:val="00684B53"/>
    <w:rsid w:val="00687551"/>
    <w:rsid w:val="006915D4"/>
    <w:rsid w:val="00693786"/>
    <w:rsid w:val="00694D37"/>
    <w:rsid w:val="00695D0C"/>
    <w:rsid w:val="0069790A"/>
    <w:rsid w:val="00697B9B"/>
    <w:rsid w:val="006A2679"/>
    <w:rsid w:val="006A4301"/>
    <w:rsid w:val="006A434B"/>
    <w:rsid w:val="006A6B40"/>
    <w:rsid w:val="006B3C02"/>
    <w:rsid w:val="006B4DC8"/>
    <w:rsid w:val="006C1505"/>
    <w:rsid w:val="006C1EE3"/>
    <w:rsid w:val="006C51BC"/>
    <w:rsid w:val="006C7E1C"/>
    <w:rsid w:val="006D3526"/>
    <w:rsid w:val="006D37CD"/>
    <w:rsid w:val="006D3FF8"/>
    <w:rsid w:val="006D4F95"/>
    <w:rsid w:val="006D5F5F"/>
    <w:rsid w:val="006D67B8"/>
    <w:rsid w:val="006D7DF3"/>
    <w:rsid w:val="006E1F20"/>
    <w:rsid w:val="006E24C3"/>
    <w:rsid w:val="006E5B3F"/>
    <w:rsid w:val="006E649B"/>
    <w:rsid w:val="006E6D0F"/>
    <w:rsid w:val="006E7C56"/>
    <w:rsid w:val="006F2135"/>
    <w:rsid w:val="006F42B5"/>
    <w:rsid w:val="006F4E37"/>
    <w:rsid w:val="006F641B"/>
    <w:rsid w:val="00704468"/>
    <w:rsid w:val="00705C11"/>
    <w:rsid w:val="00707F68"/>
    <w:rsid w:val="007112A5"/>
    <w:rsid w:val="007117BF"/>
    <w:rsid w:val="007138F4"/>
    <w:rsid w:val="007160B0"/>
    <w:rsid w:val="00722BAF"/>
    <w:rsid w:val="00723009"/>
    <w:rsid w:val="00723E28"/>
    <w:rsid w:val="0072434B"/>
    <w:rsid w:val="007254E7"/>
    <w:rsid w:val="007300EA"/>
    <w:rsid w:val="00730F77"/>
    <w:rsid w:val="0073551A"/>
    <w:rsid w:val="007473DB"/>
    <w:rsid w:val="007501DF"/>
    <w:rsid w:val="007519FF"/>
    <w:rsid w:val="007526EB"/>
    <w:rsid w:val="00754235"/>
    <w:rsid w:val="007563C3"/>
    <w:rsid w:val="007612FB"/>
    <w:rsid w:val="00761B7D"/>
    <w:rsid w:val="00762CC2"/>
    <w:rsid w:val="007654D1"/>
    <w:rsid w:val="00766FAA"/>
    <w:rsid w:val="007673D0"/>
    <w:rsid w:val="0077075C"/>
    <w:rsid w:val="00775AE9"/>
    <w:rsid w:val="00776AA6"/>
    <w:rsid w:val="00776CA7"/>
    <w:rsid w:val="00780179"/>
    <w:rsid w:val="00780C5E"/>
    <w:rsid w:val="00781F27"/>
    <w:rsid w:val="00785BE0"/>
    <w:rsid w:val="00793867"/>
    <w:rsid w:val="00795A78"/>
    <w:rsid w:val="0079664B"/>
    <w:rsid w:val="007977BA"/>
    <w:rsid w:val="007A0789"/>
    <w:rsid w:val="007A2226"/>
    <w:rsid w:val="007A4D53"/>
    <w:rsid w:val="007A5E9D"/>
    <w:rsid w:val="007A61B4"/>
    <w:rsid w:val="007A68AF"/>
    <w:rsid w:val="007A7763"/>
    <w:rsid w:val="007B29A4"/>
    <w:rsid w:val="007B78AD"/>
    <w:rsid w:val="007C0F6C"/>
    <w:rsid w:val="007C17E5"/>
    <w:rsid w:val="007C1AE8"/>
    <w:rsid w:val="007C5931"/>
    <w:rsid w:val="007C6B62"/>
    <w:rsid w:val="007C6F6A"/>
    <w:rsid w:val="007D678B"/>
    <w:rsid w:val="007E0B37"/>
    <w:rsid w:val="007E1638"/>
    <w:rsid w:val="007E1988"/>
    <w:rsid w:val="007E1B25"/>
    <w:rsid w:val="007F4A9D"/>
    <w:rsid w:val="007F4B20"/>
    <w:rsid w:val="007F677E"/>
    <w:rsid w:val="007F6E44"/>
    <w:rsid w:val="0080085B"/>
    <w:rsid w:val="008031BB"/>
    <w:rsid w:val="00803D3E"/>
    <w:rsid w:val="00812043"/>
    <w:rsid w:val="008122EC"/>
    <w:rsid w:val="00813307"/>
    <w:rsid w:val="00815CDC"/>
    <w:rsid w:val="0081682D"/>
    <w:rsid w:val="00823153"/>
    <w:rsid w:val="008257EB"/>
    <w:rsid w:val="00826852"/>
    <w:rsid w:val="0082793A"/>
    <w:rsid w:val="00835D72"/>
    <w:rsid w:val="0083796F"/>
    <w:rsid w:val="00837DA9"/>
    <w:rsid w:val="0084015C"/>
    <w:rsid w:val="00841CC3"/>
    <w:rsid w:val="008433E8"/>
    <w:rsid w:val="008435C5"/>
    <w:rsid w:val="00843807"/>
    <w:rsid w:val="00844261"/>
    <w:rsid w:val="00844C44"/>
    <w:rsid w:val="0084574F"/>
    <w:rsid w:val="0085036B"/>
    <w:rsid w:val="00851A6E"/>
    <w:rsid w:val="00853C76"/>
    <w:rsid w:val="008627AB"/>
    <w:rsid w:val="008639E4"/>
    <w:rsid w:val="008667A0"/>
    <w:rsid w:val="00866A2E"/>
    <w:rsid w:val="00867DE8"/>
    <w:rsid w:val="008739F1"/>
    <w:rsid w:val="00874820"/>
    <w:rsid w:val="008813E2"/>
    <w:rsid w:val="00881F41"/>
    <w:rsid w:val="00883858"/>
    <w:rsid w:val="00890594"/>
    <w:rsid w:val="008A12AA"/>
    <w:rsid w:val="008A30C6"/>
    <w:rsid w:val="008A391C"/>
    <w:rsid w:val="008A3B0C"/>
    <w:rsid w:val="008A6F10"/>
    <w:rsid w:val="008B3AB9"/>
    <w:rsid w:val="008B50CC"/>
    <w:rsid w:val="008B5AB4"/>
    <w:rsid w:val="008B5DE8"/>
    <w:rsid w:val="008B702B"/>
    <w:rsid w:val="008B7FE9"/>
    <w:rsid w:val="008C1544"/>
    <w:rsid w:val="008D0170"/>
    <w:rsid w:val="008D1466"/>
    <w:rsid w:val="008D224E"/>
    <w:rsid w:val="008D3BCF"/>
    <w:rsid w:val="008D7C73"/>
    <w:rsid w:val="008E0807"/>
    <w:rsid w:val="008E1D19"/>
    <w:rsid w:val="008E370E"/>
    <w:rsid w:val="008E41E6"/>
    <w:rsid w:val="008E6695"/>
    <w:rsid w:val="008E7687"/>
    <w:rsid w:val="008F0A84"/>
    <w:rsid w:val="008F3909"/>
    <w:rsid w:val="008F7167"/>
    <w:rsid w:val="008F784B"/>
    <w:rsid w:val="00900436"/>
    <w:rsid w:val="00901149"/>
    <w:rsid w:val="0090171B"/>
    <w:rsid w:val="00901C7D"/>
    <w:rsid w:val="00902F73"/>
    <w:rsid w:val="00903EF9"/>
    <w:rsid w:val="00905C14"/>
    <w:rsid w:val="0091129D"/>
    <w:rsid w:val="009177D6"/>
    <w:rsid w:val="009208D8"/>
    <w:rsid w:val="00921301"/>
    <w:rsid w:val="00921737"/>
    <w:rsid w:val="00925C39"/>
    <w:rsid w:val="0093188F"/>
    <w:rsid w:val="009347B1"/>
    <w:rsid w:val="00936C59"/>
    <w:rsid w:val="00944C97"/>
    <w:rsid w:val="009520C2"/>
    <w:rsid w:val="00954A58"/>
    <w:rsid w:val="00962F2F"/>
    <w:rsid w:val="00965923"/>
    <w:rsid w:val="00967AB8"/>
    <w:rsid w:val="00971641"/>
    <w:rsid w:val="00972C51"/>
    <w:rsid w:val="009749CE"/>
    <w:rsid w:val="009759F3"/>
    <w:rsid w:val="00976B77"/>
    <w:rsid w:val="00980337"/>
    <w:rsid w:val="00985A10"/>
    <w:rsid w:val="00986A3E"/>
    <w:rsid w:val="00987A6B"/>
    <w:rsid w:val="0099164F"/>
    <w:rsid w:val="00993194"/>
    <w:rsid w:val="009A0071"/>
    <w:rsid w:val="009A098E"/>
    <w:rsid w:val="009B111B"/>
    <w:rsid w:val="009B3C91"/>
    <w:rsid w:val="009B5E9D"/>
    <w:rsid w:val="009C1280"/>
    <w:rsid w:val="009C3454"/>
    <w:rsid w:val="009C7D67"/>
    <w:rsid w:val="009D0D2A"/>
    <w:rsid w:val="009D4141"/>
    <w:rsid w:val="009D6ABE"/>
    <w:rsid w:val="009D6BAE"/>
    <w:rsid w:val="009D6D94"/>
    <w:rsid w:val="009E2D66"/>
    <w:rsid w:val="009E35B7"/>
    <w:rsid w:val="009E3A13"/>
    <w:rsid w:val="009E4D84"/>
    <w:rsid w:val="009E5928"/>
    <w:rsid w:val="009E68F0"/>
    <w:rsid w:val="009E6AE8"/>
    <w:rsid w:val="009F05AC"/>
    <w:rsid w:val="009F1D88"/>
    <w:rsid w:val="009F3877"/>
    <w:rsid w:val="009F3D7D"/>
    <w:rsid w:val="009F62B7"/>
    <w:rsid w:val="009F7189"/>
    <w:rsid w:val="009F71B3"/>
    <w:rsid w:val="00A000DD"/>
    <w:rsid w:val="00A1340D"/>
    <w:rsid w:val="00A154B3"/>
    <w:rsid w:val="00A17860"/>
    <w:rsid w:val="00A17E9C"/>
    <w:rsid w:val="00A22E6F"/>
    <w:rsid w:val="00A251AB"/>
    <w:rsid w:val="00A25A04"/>
    <w:rsid w:val="00A26C05"/>
    <w:rsid w:val="00A3059D"/>
    <w:rsid w:val="00A30A6F"/>
    <w:rsid w:val="00A33AC4"/>
    <w:rsid w:val="00A37FE9"/>
    <w:rsid w:val="00A42D21"/>
    <w:rsid w:val="00A44E58"/>
    <w:rsid w:val="00A51124"/>
    <w:rsid w:val="00A5179D"/>
    <w:rsid w:val="00A5284D"/>
    <w:rsid w:val="00A529BA"/>
    <w:rsid w:val="00A539A0"/>
    <w:rsid w:val="00A55EB6"/>
    <w:rsid w:val="00A57D28"/>
    <w:rsid w:val="00A623E7"/>
    <w:rsid w:val="00A646AA"/>
    <w:rsid w:val="00A64731"/>
    <w:rsid w:val="00A65039"/>
    <w:rsid w:val="00A65706"/>
    <w:rsid w:val="00A67E8A"/>
    <w:rsid w:val="00A73A2E"/>
    <w:rsid w:val="00A771CB"/>
    <w:rsid w:val="00A91141"/>
    <w:rsid w:val="00A94F34"/>
    <w:rsid w:val="00A95358"/>
    <w:rsid w:val="00A95363"/>
    <w:rsid w:val="00A97A1C"/>
    <w:rsid w:val="00AA2184"/>
    <w:rsid w:val="00AA408E"/>
    <w:rsid w:val="00AA4485"/>
    <w:rsid w:val="00AA484F"/>
    <w:rsid w:val="00AA668E"/>
    <w:rsid w:val="00AA6EFA"/>
    <w:rsid w:val="00AB3335"/>
    <w:rsid w:val="00AB6394"/>
    <w:rsid w:val="00AC4470"/>
    <w:rsid w:val="00AD26A1"/>
    <w:rsid w:val="00AD26ED"/>
    <w:rsid w:val="00AD385D"/>
    <w:rsid w:val="00AD51F0"/>
    <w:rsid w:val="00AD581F"/>
    <w:rsid w:val="00AD5940"/>
    <w:rsid w:val="00AD702B"/>
    <w:rsid w:val="00AD7B29"/>
    <w:rsid w:val="00AE33BF"/>
    <w:rsid w:val="00AE3D8E"/>
    <w:rsid w:val="00AE4064"/>
    <w:rsid w:val="00AE6481"/>
    <w:rsid w:val="00AE6E2A"/>
    <w:rsid w:val="00AE7C15"/>
    <w:rsid w:val="00AF0FC9"/>
    <w:rsid w:val="00AF18A6"/>
    <w:rsid w:val="00AF5B58"/>
    <w:rsid w:val="00AF7C26"/>
    <w:rsid w:val="00B0698D"/>
    <w:rsid w:val="00B134BF"/>
    <w:rsid w:val="00B1714C"/>
    <w:rsid w:val="00B2105B"/>
    <w:rsid w:val="00B2179C"/>
    <w:rsid w:val="00B23D4D"/>
    <w:rsid w:val="00B276DE"/>
    <w:rsid w:val="00B337E5"/>
    <w:rsid w:val="00B3388B"/>
    <w:rsid w:val="00B33AAE"/>
    <w:rsid w:val="00B40E38"/>
    <w:rsid w:val="00B41A61"/>
    <w:rsid w:val="00B44782"/>
    <w:rsid w:val="00B4536E"/>
    <w:rsid w:val="00B4659F"/>
    <w:rsid w:val="00B46D25"/>
    <w:rsid w:val="00B5062E"/>
    <w:rsid w:val="00B57E2A"/>
    <w:rsid w:val="00B61134"/>
    <w:rsid w:val="00B617DE"/>
    <w:rsid w:val="00B647B7"/>
    <w:rsid w:val="00B67D30"/>
    <w:rsid w:val="00B718C5"/>
    <w:rsid w:val="00B71C94"/>
    <w:rsid w:val="00B71D5E"/>
    <w:rsid w:val="00B72987"/>
    <w:rsid w:val="00B73B0F"/>
    <w:rsid w:val="00B73DFD"/>
    <w:rsid w:val="00B74E80"/>
    <w:rsid w:val="00B75185"/>
    <w:rsid w:val="00B764C6"/>
    <w:rsid w:val="00B814BD"/>
    <w:rsid w:val="00B834BB"/>
    <w:rsid w:val="00B909AF"/>
    <w:rsid w:val="00B92840"/>
    <w:rsid w:val="00B94E63"/>
    <w:rsid w:val="00BA0C8C"/>
    <w:rsid w:val="00BA5974"/>
    <w:rsid w:val="00BB0B57"/>
    <w:rsid w:val="00BB4785"/>
    <w:rsid w:val="00BB5C74"/>
    <w:rsid w:val="00BB6F8D"/>
    <w:rsid w:val="00BC285F"/>
    <w:rsid w:val="00BC6136"/>
    <w:rsid w:val="00BD1185"/>
    <w:rsid w:val="00BD5B8E"/>
    <w:rsid w:val="00BD6C59"/>
    <w:rsid w:val="00BD7E21"/>
    <w:rsid w:val="00BE1029"/>
    <w:rsid w:val="00BE3447"/>
    <w:rsid w:val="00BE51B7"/>
    <w:rsid w:val="00BE6920"/>
    <w:rsid w:val="00BF2974"/>
    <w:rsid w:val="00C017B1"/>
    <w:rsid w:val="00C0547D"/>
    <w:rsid w:val="00C10EEB"/>
    <w:rsid w:val="00C135E4"/>
    <w:rsid w:val="00C13D67"/>
    <w:rsid w:val="00C32729"/>
    <w:rsid w:val="00C32CBC"/>
    <w:rsid w:val="00C3435A"/>
    <w:rsid w:val="00C35602"/>
    <w:rsid w:val="00C42B0C"/>
    <w:rsid w:val="00C441C2"/>
    <w:rsid w:val="00C50EE6"/>
    <w:rsid w:val="00C51C8D"/>
    <w:rsid w:val="00C52603"/>
    <w:rsid w:val="00C564D9"/>
    <w:rsid w:val="00C575F9"/>
    <w:rsid w:val="00C61105"/>
    <w:rsid w:val="00C626E6"/>
    <w:rsid w:val="00C638DB"/>
    <w:rsid w:val="00C64157"/>
    <w:rsid w:val="00C64DDA"/>
    <w:rsid w:val="00C66BB6"/>
    <w:rsid w:val="00C67524"/>
    <w:rsid w:val="00C72BF9"/>
    <w:rsid w:val="00C81A36"/>
    <w:rsid w:val="00C83EBB"/>
    <w:rsid w:val="00C84C8A"/>
    <w:rsid w:val="00C85EB2"/>
    <w:rsid w:val="00C87551"/>
    <w:rsid w:val="00C92F1B"/>
    <w:rsid w:val="00CA0A52"/>
    <w:rsid w:val="00CA2F19"/>
    <w:rsid w:val="00CA3114"/>
    <w:rsid w:val="00CA5E0A"/>
    <w:rsid w:val="00CA5F42"/>
    <w:rsid w:val="00CA72C8"/>
    <w:rsid w:val="00CA766E"/>
    <w:rsid w:val="00CB0D0F"/>
    <w:rsid w:val="00CB4504"/>
    <w:rsid w:val="00CB50B0"/>
    <w:rsid w:val="00CC11CE"/>
    <w:rsid w:val="00CC1346"/>
    <w:rsid w:val="00CC2400"/>
    <w:rsid w:val="00CC27BE"/>
    <w:rsid w:val="00CC36E6"/>
    <w:rsid w:val="00CC450E"/>
    <w:rsid w:val="00CC7FBD"/>
    <w:rsid w:val="00CD21F4"/>
    <w:rsid w:val="00CD302A"/>
    <w:rsid w:val="00CD72D1"/>
    <w:rsid w:val="00CD7E19"/>
    <w:rsid w:val="00CE01FE"/>
    <w:rsid w:val="00CE3AF8"/>
    <w:rsid w:val="00CE3EF0"/>
    <w:rsid w:val="00CE4448"/>
    <w:rsid w:val="00CE462A"/>
    <w:rsid w:val="00CE58F1"/>
    <w:rsid w:val="00CE5DC7"/>
    <w:rsid w:val="00CE64A7"/>
    <w:rsid w:val="00CF3695"/>
    <w:rsid w:val="00CF4385"/>
    <w:rsid w:val="00CF45AC"/>
    <w:rsid w:val="00CF5801"/>
    <w:rsid w:val="00D00AAE"/>
    <w:rsid w:val="00D018E3"/>
    <w:rsid w:val="00D02058"/>
    <w:rsid w:val="00D05681"/>
    <w:rsid w:val="00D05742"/>
    <w:rsid w:val="00D104F1"/>
    <w:rsid w:val="00D11B3B"/>
    <w:rsid w:val="00D11E16"/>
    <w:rsid w:val="00D13113"/>
    <w:rsid w:val="00D15423"/>
    <w:rsid w:val="00D2584A"/>
    <w:rsid w:val="00D26D1A"/>
    <w:rsid w:val="00D271EC"/>
    <w:rsid w:val="00D34611"/>
    <w:rsid w:val="00D361A8"/>
    <w:rsid w:val="00D379A2"/>
    <w:rsid w:val="00D402BA"/>
    <w:rsid w:val="00D44DD4"/>
    <w:rsid w:val="00D45778"/>
    <w:rsid w:val="00D52C1E"/>
    <w:rsid w:val="00D53E66"/>
    <w:rsid w:val="00D558A4"/>
    <w:rsid w:val="00D569B4"/>
    <w:rsid w:val="00D57CD3"/>
    <w:rsid w:val="00D60264"/>
    <w:rsid w:val="00D67321"/>
    <w:rsid w:val="00D70AF5"/>
    <w:rsid w:val="00D745B1"/>
    <w:rsid w:val="00D76E1E"/>
    <w:rsid w:val="00D7763F"/>
    <w:rsid w:val="00D8173D"/>
    <w:rsid w:val="00D82E07"/>
    <w:rsid w:val="00D84A64"/>
    <w:rsid w:val="00D86E62"/>
    <w:rsid w:val="00D9468A"/>
    <w:rsid w:val="00D9601C"/>
    <w:rsid w:val="00D97248"/>
    <w:rsid w:val="00D97540"/>
    <w:rsid w:val="00DA1766"/>
    <w:rsid w:val="00DA30A1"/>
    <w:rsid w:val="00DB0F14"/>
    <w:rsid w:val="00DB6BEF"/>
    <w:rsid w:val="00DC0FC2"/>
    <w:rsid w:val="00DC2E2A"/>
    <w:rsid w:val="00DC3768"/>
    <w:rsid w:val="00DC5661"/>
    <w:rsid w:val="00DD0F80"/>
    <w:rsid w:val="00DD2565"/>
    <w:rsid w:val="00DD2C51"/>
    <w:rsid w:val="00DD2E52"/>
    <w:rsid w:val="00DD4FCC"/>
    <w:rsid w:val="00DD56C4"/>
    <w:rsid w:val="00DD5782"/>
    <w:rsid w:val="00DE0C4C"/>
    <w:rsid w:val="00DE3F8C"/>
    <w:rsid w:val="00DE4CD9"/>
    <w:rsid w:val="00DE6996"/>
    <w:rsid w:val="00DE771C"/>
    <w:rsid w:val="00DF37A2"/>
    <w:rsid w:val="00DF539F"/>
    <w:rsid w:val="00DF7102"/>
    <w:rsid w:val="00E03DBD"/>
    <w:rsid w:val="00E106B7"/>
    <w:rsid w:val="00E1076D"/>
    <w:rsid w:val="00E11557"/>
    <w:rsid w:val="00E1411B"/>
    <w:rsid w:val="00E14EA7"/>
    <w:rsid w:val="00E175BA"/>
    <w:rsid w:val="00E223BC"/>
    <w:rsid w:val="00E2272B"/>
    <w:rsid w:val="00E2451C"/>
    <w:rsid w:val="00E2593B"/>
    <w:rsid w:val="00E26574"/>
    <w:rsid w:val="00E31632"/>
    <w:rsid w:val="00E33E74"/>
    <w:rsid w:val="00E34AD6"/>
    <w:rsid w:val="00E4379C"/>
    <w:rsid w:val="00E47093"/>
    <w:rsid w:val="00E478BD"/>
    <w:rsid w:val="00E518EF"/>
    <w:rsid w:val="00E52996"/>
    <w:rsid w:val="00E53A3A"/>
    <w:rsid w:val="00E5465C"/>
    <w:rsid w:val="00E56B0C"/>
    <w:rsid w:val="00E56BB5"/>
    <w:rsid w:val="00E57047"/>
    <w:rsid w:val="00E704A8"/>
    <w:rsid w:val="00E75FE0"/>
    <w:rsid w:val="00E761EE"/>
    <w:rsid w:val="00E80372"/>
    <w:rsid w:val="00E811BB"/>
    <w:rsid w:val="00E817D3"/>
    <w:rsid w:val="00E83EF7"/>
    <w:rsid w:val="00E91304"/>
    <w:rsid w:val="00E9281C"/>
    <w:rsid w:val="00E9296B"/>
    <w:rsid w:val="00E94F60"/>
    <w:rsid w:val="00E953A2"/>
    <w:rsid w:val="00E96A8C"/>
    <w:rsid w:val="00EA0051"/>
    <w:rsid w:val="00EA1354"/>
    <w:rsid w:val="00EA2E5F"/>
    <w:rsid w:val="00EA78B6"/>
    <w:rsid w:val="00EA79AF"/>
    <w:rsid w:val="00EB098E"/>
    <w:rsid w:val="00EB48D2"/>
    <w:rsid w:val="00EB658E"/>
    <w:rsid w:val="00EC0192"/>
    <w:rsid w:val="00EC0509"/>
    <w:rsid w:val="00EC37B5"/>
    <w:rsid w:val="00EC4CA5"/>
    <w:rsid w:val="00EC5EFF"/>
    <w:rsid w:val="00ED1B78"/>
    <w:rsid w:val="00ED38FD"/>
    <w:rsid w:val="00ED6549"/>
    <w:rsid w:val="00EE0033"/>
    <w:rsid w:val="00EE1FF9"/>
    <w:rsid w:val="00EE5295"/>
    <w:rsid w:val="00EE6E87"/>
    <w:rsid w:val="00EF1A2B"/>
    <w:rsid w:val="00EF26A5"/>
    <w:rsid w:val="00F026D0"/>
    <w:rsid w:val="00F07D36"/>
    <w:rsid w:val="00F108BF"/>
    <w:rsid w:val="00F11000"/>
    <w:rsid w:val="00F16ABB"/>
    <w:rsid w:val="00F3093E"/>
    <w:rsid w:val="00F40FD8"/>
    <w:rsid w:val="00F41470"/>
    <w:rsid w:val="00F430DF"/>
    <w:rsid w:val="00F4424A"/>
    <w:rsid w:val="00F449C5"/>
    <w:rsid w:val="00F46BAB"/>
    <w:rsid w:val="00F51C40"/>
    <w:rsid w:val="00F53BCC"/>
    <w:rsid w:val="00F5470C"/>
    <w:rsid w:val="00F6099B"/>
    <w:rsid w:val="00F610CE"/>
    <w:rsid w:val="00F6257E"/>
    <w:rsid w:val="00F635D3"/>
    <w:rsid w:val="00F63D70"/>
    <w:rsid w:val="00F753C8"/>
    <w:rsid w:val="00F76234"/>
    <w:rsid w:val="00F77109"/>
    <w:rsid w:val="00F771BC"/>
    <w:rsid w:val="00F80646"/>
    <w:rsid w:val="00F80798"/>
    <w:rsid w:val="00F80D71"/>
    <w:rsid w:val="00F81E65"/>
    <w:rsid w:val="00F82A2D"/>
    <w:rsid w:val="00F82BA9"/>
    <w:rsid w:val="00FA0ECE"/>
    <w:rsid w:val="00FA12CA"/>
    <w:rsid w:val="00FA1EA6"/>
    <w:rsid w:val="00FA33AA"/>
    <w:rsid w:val="00FA6742"/>
    <w:rsid w:val="00FA6F2E"/>
    <w:rsid w:val="00FA7EC2"/>
    <w:rsid w:val="00FB0C35"/>
    <w:rsid w:val="00FB235C"/>
    <w:rsid w:val="00FB5ADB"/>
    <w:rsid w:val="00FB6793"/>
    <w:rsid w:val="00FB6FA2"/>
    <w:rsid w:val="00FB7D75"/>
    <w:rsid w:val="00FC014F"/>
    <w:rsid w:val="00FC21E6"/>
    <w:rsid w:val="00FC2436"/>
    <w:rsid w:val="00FC3DD3"/>
    <w:rsid w:val="00FD71D8"/>
    <w:rsid w:val="00FD7D0F"/>
    <w:rsid w:val="00FE5AE6"/>
    <w:rsid w:val="00FF37BD"/>
    <w:rsid w:val="00FF6C3E"/>
    <w:rsid w:val="00FF701C"/>
    <w:rsid w:val="00FF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2FAC9"/>
  <w15:chartTrackingRefBased/>
  <w15:docId w15:val="{06BC21BA-D135-4327-87AF-C3A99F38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9A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4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7551"/>
    <w:pPr>
      <w:suppressAutoHyphens/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eastAsia="ar-SA"/>
    </w:rPr>
  </w:style>
  <w:style w:type="character" w:styleId="Hyperlink">
    <w:name w:val="Hyperlink"/>
    <w:uiPriority w:val="99"/>
    <w:unhideWhenUsed/>
    <w:rsid w:val="00C3435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3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kicounc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333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Johnston</dc:creator>
  <cp:keywords/>
  <cp:lastModifiedBy>William Johnston</cp:lastModifiedBy>
  <cp:revision>25</cp:revision>
  <dcterms:created xsi:type="dcterms:W3CDTF">2022-02-23T01:47:00Z</dcterms:created>
  <dcterms:modified xsi:type="dcterms:W3CDTF">2022-02-23T19:07:00Z</dcterms:modified>
</cp:coreProperties>
</file>